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ECF7F9" w14:textId="3ADA309A" w:rsidR="005F253A" w:rsidRPr="00F44F5B" w:rsidRDefault="005F253A" w:rsidP="00542C92">
      <w:pPr>
        <w:spacing w:line="360" w:lineRule="auto"/>
        <w:jc w:val="center"/>
        <w:rPr>
          <w:rFonts w:ascii="Times New Roman" w:hAnsi="Times New Roman" w:cs="Times New Roman"/>
          <w:b/>
          <w:sz w:val="32"/>
          <w:szCs w:val="32"/>
          <w:lang w:val="en-IN"/>
        </w:rPr>
      </w:pPr>
      <w:r w:rsidRPr="00F44F5B">
        <w:rPr>
          <w:rFonts w:ascii="Times New Roman" w:hAnsi="Times New Roman" w:cs="Times New Roman"/>
          <w:b/>
          <w:sz w:val="32"/>
          <w:szCs w:val="32"/>
          <w:lang w:val="en-IN"/>
        </w:rPr>
        <w:t xml:space="preserve">Dynamic Task Offloading in Edge Computing for Computer Access Point Selection based on </w:t>
      </w:r>
      <w:r w:rsidR="00696AF9" w:rsidRPr="00F44F5B">
        <w:rPr>
          <w:rFonts w:ascii="Times New Roman" w:hAnsi="Times New Roman" w:cs="Times New Roman"/>
          <w:b/>
          <w:sz w:val="32"/>
          <w:szCs w:val="32"/>
          <w:lang w:val="en-IN"/>
        </w:rPr>
        <w:t xml:space="preserve">Adaptive </w:t>
      </w:r>
      <w:r w:rsidRPr="00F44F5B">
        <w:rPr>
          <w:rFonts w:ascii="Times New Roman" w:hAnsi="Times New Roman" w:cs="Times New Roman"/>
          <w:b/>
          <w:sz w:val="32"/>
          <w:szCs w:val="32"/>
          <w:lang w:val="en-IN"/>
        </w:rPr>
        <w:t xml:space="preserve">Deep Reinforcement Learning </w:t>
      </w:r>
      <w:r w:rsidR="00696AF9" w:rsidRPr="00F44F5B">
        <w:rPr>
          <w:rFonts w:ascii="Times New Roman" w:hAnsi="Times New Roman" w:cs="Times New Roman"/>
          <w:b/>
          <w:sz w:val="32"/>
          <w:szCs w:val="32"/>
          <w:lang w:val="en-IN"/>
        </w:rPr>
        <w:t>with Meta</w:t>
      </w:r>
      <w:r w:rsidR="009A5C42" w:rsidRPr="00F44F5B">
        <w:rPr>
          <w:rFonts w:ascii="Times New Roman" w:hAnsi="Times New Roman" w:cs="Times New Roman"/>
          <w:b/>
          <w:sz w:val="32"/>
          <w:szCs w:val="32"/>
          <w:lang w:val="en-IN"/>
        </w:rPr>
        <w:t>-</w:t>
      </w:r>
      <w:r w:rsidR="00696AF9" w:rsidRPr="00F44F5B">
        <w:rPr>
          <w:rFonts w:ascii="Times New Roman" w:hAnsi="Times New Roman" w:cs="Times New Roman"/>
          <w:b/>
          <w:sz w:val="32"/>
          <w:szCs w:val="32"/>
          <w:lang w:val="en-IN"/>
        </w:rPr>
        <w:t>Heuristic</w:t>
      </w:r>
      <w:r w:rsidRPr="00F44F5B">
        <w:rPr>
          <w:rFonts w:ascii="Times New Roman" w:hAnsi="Times New Roman" w:cs="Times New Roman"/>
          <w:b/>
          <w:sz w:val="32"/>
          <w:szCs w:val="32"/>
          <w:lang w:val="en-IN"/>
        </w:rPr>
        <w:t xml:space="preserve"> Optimization</w:t>
      </w:r>
      <w:r w:rsidR="00696AF9" w:rsidRPr="00F44F5B">
        <w:rPr>
          <w:rFonts w:ascii="Times New Roman" w:hAnsi="Times New Roman" w:cs="Times New Roman"/>
          <w:b/>
          <w:sz w:val="32"/>
          <w:szCs w:val="32"/>
          <w:lang w:val="en-IN"/>
        </w:rPr>
        <w:t xml:space="preserve"> </w:t>
      </w:r>
    </w:p>
    <w:p w14:paraId="4FFA1306"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Introduction</w:t>
      </w:r>
    </w:p>
    <w:p w14:paraId="009B72E4" w14:textId="7F2F9F6D" w:rsidR="005C4CE9" w:rsidRPr="00F44F5B" w:rsidRDefault="00476537" w:rsidP="005C4CE9">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With the rapid development of the Internet of Things and wireless technologies, highly advanced mobile applications, such as augmented reality face recognition and speech recognition, are emerging and attracting</w:t>
      </w:r>
      <w:r w:rsidR="005C4CE9" w:rsidRPr="00F44F5B">
        <w:rPr>
          <w:rFonts w:ascii="Times New Roman" w:hAnsi="Times New Roman" w:cs="Times New Roman"/>
          <w:sz w:val="24"/>
          <w:szCs w:val="24"/>
        </w:rPr>
        <w:t xml:space="preserve"> [9]</w:t>
      </w:r>
      <w:r w:rsidRPr="00F44F5B">
        <w:rPr>
          <w:rFonts w:ascii="Times New Roman" w:hAnsi="Times New Roman" w:cs="Times New Roman"/>
          <w:sz w:val="24"/>
          <w:szCs w:val="24"/>
        </w:rPr>
        <w:t>. These applications typically result in high energy consumption and require powerful computation capacity. However, mobile devices (MDs) are usually limited in computation capabilities and battery power</w:t>
      </w:r>
      <w:r w:rsidR="005C4CE9" w:rsidRPr="00F44F5B">
        <w:rPr>
          <w:rFonts w:ascii="Times New Roman" w:hAnsi="Times New Roman" w:cs="Times New Roman"/>
          <w:sz w:val="24"/>
          <w:szCs w:val="24"/>
        </w:rPr>
        <w:t xml:space="preserve"> [10]</w:t>
      </w:r>
      <w:r w:rsidRPr="00F44F5B">
        <w:rPr>
          <w:rFonts w:ascii="Times New Roman" w:hAnsi="Times New Roman" w:cs="Times New Roman"/>
          <w:sz w:val="24"/>
          <w:szCs w:val="24"/>
        </w:rPr>
        <w:t>. The limited computing resources and battery power of MDs have become a significant constraint for future mobile applications development</w:t>
      </w:r>
      <w:r w:rsidR="005C4CE9" w:rsidRPr="00F44F5B">
        <w:rPr>
          <w:rFonts w:ascii="Times New Roman" w:hAnsi="Times New Roman" w:cs="Times New Roman"/>
          <w:sz w:val="24"/>
          <w:szCs w:val="24"/>
        </w:rPr>
        <w:t xml:space="preserve"> [11]</w:t>
      </w:r>
      <w:r w:rsidRPr="00F44F5B">
        <w:rPr>
          <w:rFonts w:ascii="Times New Roman" w:hAnsi="Times New Roman" w:cs="Times New Roman"/>
          <w:sz w:val="24"/>
          <w:szCs w:val="24"/>
        </w:rPr>
        <w:t>. To solve above problems, the MEC builds an open platform for data collection, data processing and data analyzing at the edge of the network, so that mobile devices can actively offload computing tasks to edge servers, thereby reducing service response time, improving device battery life, ensuring data security and user privacy</w:t>
      </w:r>
      <w:r w:rsidR="005C4CE9" w:rsidRPr="00F44F5B">
        <w:rPr>
          <w:rFonts w:ascii="Times New Roman" w:hAnsi="Times New Roman" w:cs="Times New Roman"/>
          <w:sz w:val="24"/>
          <w:szCs w:val="24"/>
        </w:rPr>
        <w:t xml:space="preserve"> [12]</w:t>
      </w:r>
      <w:r w:rsidRPr="00F44F5B">
        <w:rPr>
          <w:rFonts w:ascii="Times New Roman" w:hAnsi="Times New Roman" w:cs="Times New Roman"/>
          <w:sz w:val="24"/>
          <w:szCs w:val="24"/>
        </w:rPr>
        <w:t>. In a heterogeneous network with embedded computing, decentralized technology is used to provide the best mechanism for unloading calculations and radio capital allocation</w:t>
      </w:r>
      <w:r w:rsidR="005C4CE9" w:rsidRPr="00F44F5B">
        <w:rPr>
          <w:rFonts w:ascii="Times New Roman" w:hAnsi="Times New Roman" w:cs="Times New Roman"/>
          <w:sz w:val="24"/>
          <w:szCs w:val="24"/>
        </w:rPr>
        <w:t xml:space="preserve"> [13]</w:t>
      </w:r>
      <w:r w:rsidRPr="00F44F5B">
        <w:rPr>
          <w:rFonts w:ascii="Times New Roman" w:hAnsi="Times New Roman" w:cs="Times New Roman"/>
          <w:sz w:val="24"/>
          <w:szCs w:val="24"/>
        </w:rPr>
        <w:t>. With limited connectivity or compute capabilities, joint enhancements to the compute offload approach, radio, and compute resources were offered</w:t>
      </w:r>
      <w:r w:rsidR="005C4CE9" w:rsidRPr="00F44F5B">
        <w:rPr>
          <w:rFonts w:ascii="Times New Roman" w:hAnsi="Times New Roman" w:cs="Times New Roman"/>
          <w:sz w:val="24"/>
          <w:szCs w:val="24"/>
        </w:rPr>
        <w:t xml:space="preserve"> [14]</w:t>
      </w:r>
      <w:r w:rsidRPr="00F44F5B">
        <w:rPr>
          <w:rFonts w:ascii="Times New Roman" w:hAnsi="Times New Roman" w:cs="Times New Roman"/>
          <w:sz w:val="24"/>
          <w:szCs w:val="24"/>
        </w:rPr>
        <w:t>.</w:t>
      </w:r>
      <w:r w:rsidR="005C4CE9" w:rsidRPr="00F44F5B">
        <w:rPr>
          <w:rFonts w:ascii="Times New Roman" w:hAnsi="Times New Roman" w:cs="Times New Roman"/>
          <w:sz w:val="24"/>
          <w:szCs w:val="24"/>
        </w:rPr>
        <w:t xml:space="preserve"> </w:t>
      </w:r>
      <w:r w:rsidRPr="00F44F5B">
        <w:rPr>
          <w:rFonts w:ascii="Times New Roman" w:hAnsi="Times New Roman" w:cs="Times New Roman"/>
          <w:sz w:val="24"/>
          <w:szCs w:val="24"/>
        </w:rPr>
        <w:t>MEC consists of edge servers deployed at the edge of the network and implemented either at the cellular Base Stations (BSs) or at the local wireless Access Points (APs)</w:t>
      </w:r>
      <w:r w:rsidR="005C4CE9" w:rsidRPr="00F44F5B">
        <w:rPr>
          <w:rFonts w:ascii="Times New Roman" w:hAnsi="Times New Roman" w:cs="Times New Roman"/>
          <w:sz w:val="24"/>
          <w:szCs w:val="24"/>
        </w:rPr>
        <w:t xml:space="preserve"> [15]</w:t>
      </w:r>
      <w:r w:rsidRPr="00F44F5B">
        <w:rPr>
          <w:rFonts w:ascii="Times New Roman" w:hAnsi="Times New Roman" w:cs="Times New Roman"/>
          <w:sz w:val="24"/>
          <w:szCs w:val="24"/>
        </w:rPr>
        <w:t xml:space="preserve">. As the MEC computation resources are more limited than those available in MCC, MEC servers can at </w:t>
      </w:r>
      <w:r w:rsidR="005C4CE9" w:rsidRPr="00F44F5B">
        <w:rPr>
          <w:rFonts w:ascii="Times New Roman" w:hAnsi="Times New Roman" w:cs="Times New Roman"/>
          <w:sz w:val="24"/>
          <w:szCs w:val="24"/>
        </w:rPr>
        <w:t>any time</w:t>
      </w:r>
      <w:r w:rsidRPr="00F44F5B">
        <w:rPr>
          <w:rFonts w:ascii="Times New Roman" w:hAnsi="Times New Roman" w:cs="Times New Roman"/>
          <w:sz w:val="24"/>
          <w:szCs w:val="24"/>
        </w:rPr>
        <w:t xml:space="preserve"> offload their demanding tasks to MCC servers through the Internet whenever they are overloaded</w:t>
      </w:r>
      <w:r w:rsidR="005C4CE9" w:rsidRPr="00F44F5B">
        <w:rPr>
          <w:rFonts w:ascii="Times New Roman" w:hAnsi="Times New Roman" w:cs="Times New Roman"/>
          <w:sz w:val="24"/>
          <w:szCs w:val="24"/>
        </w:rPr>
        <w:t xml:space="preserve"> [16]</w:t>
      </w:r>
      <w:r w:rsidRPr="00F44F5B">
        <w:rPr>
          <w:rFonts w:ascii="Times New Roman" w:hAnsi="Times New Roman" w:cs="Times New Roman"/>
          <w:sz w:val="24"/>
          <w:szCs w:val="24"/>
        </w:rPr>
        <w:t xml:space="preserve">. Further, multiple MEC servers can collaborate and offload their tasks to </w:t>
      </w:r>
      <w:r w:rsidR="005C4CE9" w:rsidRPr="00F44F5B">
        <w:rPr>
          <w:rFonts w:ascii="Times New Roman" w:hAnsi="Times New Roman" w:cs="Times New Roman"/>
          <w:sz w:val="24"/>
          <w:szCs w:val="24"/>
        </w:rPr>
        <w:t>each other’s</w:t>
      </w:r>
      <w:r w:rsidRPr="00F44F5B">
        <w:rPr>
          <w:rFonts w:ascii="Times New Roman" w:hAnsi="Times New Roman" w:cs="Times New Roman"/>
          <w:sz w:val="24"/>
          <w:szCs w:val="24"/>
        </w:rPr>
        <w:t xml:space="preserve"> (e.g., via a backhaul network) to provide better services for the mobile users through balancing their workloads and sharing their resources. </w:t>
      </w:r>
    </w:p>
    <w:p w14:paraId="33F87350" w14:textId="5844E19A" w:rsidR="00476537" w:rsidRPr="00F44F5B" w:rsidRDefault="00476537" w:rsidP="00476537">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The formulated optimization problem should take into account the tradeoff between communications delay and computing time, plus the inherent heterogeneity in terms of mobile devices’ computing capabilities, computation jobs’ QoS requirements, and the computing resources available at the MES</w:t>
      </w:r>
      <w:r w:rsidR="005C4CE9" w:rsidRPr="00F44F5B">
        <w:rPr>
          <w:rFonts w:ascii="Times New Roman" w:hAnsi="Times New Roman" w:cs="Times New Roman"/>
          <w:sz w:val="24"/>
          <w:szCs w:val="24"/>
        </w:rPr>
        <w:t xml:space="preserve"> [17]</w:t>
      </w:r>
      <w:r w:rsidRPr="00F44F5B">
        <w:rPr>
          <w:rFonts w:ascii="Times New Roman" w:hAnsi="Times New Roman" w:cs="Times New Roman"/>
          <w:sz w:val="24"/>
          <w:szCs w:val="24"/>
        </w:rPr>
        <w:t xml:space="preserve">. </w:t>
      </w:r>
      <w:r w:rsidR="005C4CE9" w:rsidRPr="00F44F5B">
        <w:rPr>
          <w:rFonts w:ascii="Times New Roman" w:hAnsi="Times New Roman" w:cs="Times New Roman"/>
          <w:sz w:val="24"/>
          <w:szCs w:val="24"/>
        </w:rPr>
        <w:t xml:space="preserve">the input parameters to the optimization problem may change from time to time due to the time-varying network environment and users’ applications </w:t>
      </w:r>
      <w:r w:rsidR="005C4CE9" w:rsidRPr="00F44F5B">
        <w:rPr>
          <w:rFonts w:ascii="Times New Roman" w:hAnsi="Times New Roman" w:cs="Times New Roman"/>
          <w:sz w:val="24"/>
          <w:szCs w:val="24"/>
        </w:rPr>
        <w:lastRenderedPageBreak/>
        <w:t xml:space="preserve">[18]. This leads to frequent re-computation of the optimal offloading decision and computational resource allocation in near-real-time [19]. However, conventional mathematical optimization techniques usually converge slowly and have forbidden complexity for real-time implementations [20]. </w:t>
      </w:r>
      <w:r w:rsidRPr="00F44F5B">
        <w:rPr>
          <w:rFonts w:ascii="Times New Roman" w:hAnsi="Times New Roman" w:cs="Times New Roman"/>
          <w:sz w:val="24"/>
          <w:szCs w:val="24"/>
        </w:rPr>
        <w:t>In MEC, there are two main questions related to task offloading. The first question is whether a mobile device should offload its task to an edge node or not</w:t>
      </w:r>
      <w:r w:rsidR="005C4CE9" w:rsidRPr="00F44F5B">
        <w:rPr>
          <w:rFonts w:ascii="Times New Roman" w:hAnsi="Times New Roman" w:cs="Times New Roman"/>
          <w:sz w:val="24"/>
          <w:szCs w:val="24"/>
        </w:rPr>
        <w:t xml:space="preserve"> [21</w:t>
      </w:r>
      <w:r w:rsidRPr="00F44F5B">
        <w:rPr>
          <w:rFonts w:ascii="Times New Roman" w:hAnsi="Times New Roman" w:cs="Times New Roman"/>
          <w:sz w:val="24"/>
          <w:szCs w:val="24"/>
        </w:rPr>
        <w:t>. The second question is that if a mobile device decides to perform offloading, then which edge node should the device off load its task to</w:t>
      </w:r>
      <w:r w:rsidR="005C4CE9" w:rsidRPr="00F44F5B">
        <w:rPr>
          <w:rFonts w:ascii="Times New Roman" w:hAnsi="Times New Roman" w:cs="Times New Roman"/>
          <w:sz w:val="24"/>
          <w:szCs w:val="24"/>
        </w:rPr>
        <w:t xml:space="preserve"> [22]</w:t>
      </w:r>
      <w:r w:rsidRPr="00F44F5B">
        <w:rPr>
          <w:rFonts w:ascii="Times New Roman" w:hAnsi="Times New Roman" w:cs="Times New Roman"/>
          <w:sz w:val="24"/>
          <w:szCs w:val="24"/>
        </w:rPr>
        <w:t>. In practice, however, edge nodes may have limited processing capacities, so the processing capacity that an edge node allocated to a mobile device depends on the load level at the edge node (i.e., number of concurrent tasks offloaded to the edge node)</w:t>
      </w:r>
      <w:r w:rsidR="005C4CE9" w:rsidRPr="00F44F5B">
        <w:rPr>
          <w:rFonts w:ascii="Times New Roman" w:hAnsi="Times New Roman" w:cs="Times New Roman"/>
          <w:sz w:val="24"/>
          <w:szCs w:val="24"/>
        </w:rPr>
        <w:t xml:space="preserve"> [23]</w:t>
      </w:r>
      <w:r w:rsidRPr="00F44F5B">
        <w:rPr>
          <w:rFonts w:ascii="Times New Roman" w:hAnsi="Times New Roman" w:cs="Times New Roman"/>
          <w:sz w:val="24"/>
          <w:szCs w:val="24"/>
        </w:rPr>
        <w:t>. When a large number of mobile devices offload their tasks to the same edge node, the load at that edge node can be high, and hence those offloaded tasks may experience large processing delay.</w:t>
      </w:r>
    </w:p>
    <w:p w14:paraId="2AC47AA9" w14:textId="6A18F19C" w:rsidR="00476537" w:rsidRPr="00F44F5B" w:rsidRDefault="00476537" w:rsidP="00476537">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Some existing works have addressed the load levels at the edge nodes and proposed centralized task offloading algorithms. Here considered a software-defined ultra-dense network, and designed a centralized algorithm to minimize the task processing delay</w:t>
      </w:r>
      <w:r w:rsidR="005C4CE9" w:rsidRPr="00F44F5B">
        <w:rPr>
          <w:rFonts w:ascii="Times New Roman" w:hAnsi="Times New Roman" w:cs="Times New Roman"/>
          <w:sz w:val="24"/>
          <w:szCs w:val="24"/>
        </w:rPr>
        <w:t xml:space="preserve"> [24]</w:t>
      </w:r>
      <w:r w:rsidRPr="00F44F5B">
        <w:rPr>
          <w:rFonts w:ascii="Times New Roman" w:hAnsi="Times New Roman" w:cs="Times New Roman"/>
          <w:sz w:val="24"/>
          <w:szCs w:val="24"/>
        </w:rPr>
        <w:t>. Other works have proposed distributed task offloading algorithms considering the load levels at the edge nodes, where each mobile device makes its offloading decision in a decentralized manner.</w:t>
      </w:r>
      <w:r w:rsidR="005C4CE9" w:rsidRPr="00F44F5B">
        <w:rPr>
          <w:rFonts w:ascii="Times New Roman" w:hAnsi="Times New Roman" w:cs="Times New Roman"/>
          <w:sz w:val="24"/>
          <w:szCs w:val="24"/>
        </w:rPr>
        <w:t xml:space="preserve"> </w:t>
      </w:r>
      <w:r w:rsidRPr="00F44F5B">
        <w:rPr>
          <w:rFonts w:ascii="Times New Roman" w:hAnsi="Times New Roman" w:cs="Times New Roman"/>
          <w:sz w:val="24"/>
          <w:szCs w:val="24"/>
        </w:rPr>
        <w:t>The existing methods are more challenging to deal with, because for the task of a mobile device arrived in a time slot, its delay can be affected by the decisions of the tasks of other devices arrived in the previous time slots</w:t>
      </w:r>
      <w:r w:rsidR="005C4CE9" w:rsidRPr="00F44F5B">
        <w:rPr>
          <w:rFonts w:ascii="Times New Roman" w:hAnsi="Times New Roman" w:cs="Times New Roman"/>
          <w:sz w:val="24"/>
          <w:szCs w:val="24"/>
        </w:rPr>
        <w:t xml:space="preserve"> [25]</w:t>
      </w:r>
      <w:r w:rsidRPr="00F44F5B">
        <w:rPr>
          <w:rFonts w:ascii="Times New Roman" w:hAnsi="Times New Roman" w:cs="Times New Roman"/>
          <w:sz w:val="24"/>
          <w:szCs w:val="24"/>
        </w:rPr>
        <w:t xml:space="preserve">. In order to address these challenges, a novel computation offloading framework is proposed in this work based on Deep Reinforcement Learning algorithm. </w:t>
      </w:r>
    </w:p>
    <w:p w14:paraId="134AECB7"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Related works</w:t>
      </w:r>
    </w:p>
    <w:p w14:paraId="3C67D776" w14:textId="5D5BEABC"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In 202</w:t>
      </w:r>
      <w:r w:rsidR="00846102" w:rsidRPr="00F44F5B">
        <w:rPr>
          <w:rFonts w:ascii="Times New Roman" w:hAnsi="Times New Roman" w:cs="Times New Roman"/>
          <w:sz w:val="24"/>
          <w:szCs w:val="24"/>
        </w:rPr>
        <w:t>2</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Kumaran</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1]</w:t>
      </w:r>
      <w:r w:rsidR="00EB5390" w:rsidRPr="00F44F5B">
        <w:rPr>
          <w:rFonts w:ascii="Times New Roman" w:hAnsi="Times New Roman" w:cs="Times New Roman"/>
          <w:sz w:val="24"/>
          <w:szCs w:val="24"/>
        </w:rPr>
        <w:t xml:space="preserve"> have</w:t>
      </w:r>
      <w:r w:rsidRPr="00F44F5B">
        <w:rPr>
          <w:rFonts w:ascii="Times New Roman" w:hAnsi="Times New Roman" w:cs="Times New Roman"/>
          <w:sz w:val="24"/>
          <w:szCs w:val="24"/>
        </w:rPr>
        <w:t xml:space="preserve"> </w:t>
      </w:r>
      <w:r w:rsidR="00D076AA" w:rsidRPr="00F44F5B">
        <w:rPr>
          <w:rFonts w:ascii="Times New Roman" w:hAnsi="Times New Roman" w:cs="Times New Roman"/>
          <w:sz w:val="24"/>
          <w:szCs w:val="24"/>
        </w:rPr>
        <w:t>proposed a technique for the optimization problem of NP-hard that solved by the separates from sub-problems of resource allocation and offloading technique. An algorithm called Dynamic Weighed Quantum Arithmetic Optimization Algorithm (DWQAOA) was proposed for this offloading problem NP-hard. To achieve the ideal solution, a transition probability introduced the optimal Pareto connection during the optimization process. Numerous simulation results show</w:t>
      </w:r>
      <w:r w:rsidR="00910BA0" w:rsidRPr="00F44F5B">
        <w:rPr>
          <w:rFonts w:ascii="Times New Roman" w:hAnsi="Times New Roman" w:cs="Times New Roman"/>
          <w:sz w:val="24"/>
          <w:szCs w:val="24"/>
        </w:rPr>
        <w:t>ed</w:t>
      </w:r>
      <w:r w:rsidR="00D076AA" w:rsidRPr="00F44F5B">
        <w:rPr>
          <w:rFonts w:ascii="Times New Roman" w:hAnsi="Times New Roman" w:cs="Times New Roman"/>
          <w:sz w:val="24"/>
          <w:szCs w:val="24"/>
        </w:rPr>
        <w:t xml:space="preserve"> that the edge task latency could be reduced from 3 to 25% relative to competing solutions.</w:t>
      </w:r>
    </w:p>
    <w:p w14:paraId="76C19F6F" w14:textId="52564F85"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lastRenderedPageBreak/>
        <w:t>In 202</w:t>
      </w:r>
      <w:r w:rsidR="00846102" w:rsidRPr="00F44F5B">
        <w:rPr>
          <w:rFonts w:ascii="Times New Roman" w:hAnsi="Times New Roman" w:cs="Times New Roman"/>
          <w:sz w:val="24"/>
          <w:szCs w:val="24"/>
        </w:rPr>
        <w:t>1</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Yang</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2] </w:t>
      </w:r>
      <w:r w:rsidR="00D076AA" w:rsidRPr="00F44F5B">
        <w:rPr>
          <w:rFonts w:ascii="Times New Roman" w:hAnsi="Times New Roman" w:cs="Times New Roman"/>
          <w:sz w:val="24"/>
          <w:szCs w:val="24"/>
        </w:rPr>
        <w:t xml:space="preserve">have proposed a novel offloading framework for the multi-server MEC network where each AP is equipped with an MES assisting mobile users (MUs) in executing computation-intensive jobs via offloading. Specifically, we formulate the offloading decision problem as a multiclass classification problem and formulate the MES computational resource allocation problem as a regression problem. Then a multi-task learning based feedforward neural network (MTFNN) model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designed and trained to jointly optimize the offloading decision and computational resource allocation. Numerical results show</w:t>
      </w:r>
      <w:r w:rsidR="00910BA0" w:rsidRPr="00F44F5B">
        <w:rPr>
          <w:rFonts w:ascii="Times New Roman" w:hAnsi="Times New Roman" w:cs="Times New Roman"/>
          <w:sz w:val="24"/>
          <w:szCs w:val="24"/>
        </w:rPr>
        <w:t>ed</w:t>
      </w:r>
      <w:r w:rsidR="00D076AA" w:rsidRPr="00F44F5B">
        <w:rPr>
          <w:rFonts w:ascii="Times New Roman" w:hAnsi="Times New Roman" w:cs="Times New Roman"/>
          <w:sz w:val="24"/>
          <w:szCs w:val="24"/>
        </w:rPr>
        <w:t xml:space="preserve"> that the proposed MTFNN outperforms the conventional optimization method in terms of inference accuracy and computational complexity.</w:t>
      </w:r>
    </w:p>
    <w:p w14:paraId="7D0E4FCB" w14:textId="67C019EA"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In 20</w:t>
      </w:r>
      <w:r w:rsidR="00846102" w:rsidRPr="00F44F5B">
        <w:rPr>
          <w:rFonts w:ascii="Times New Roman" w:hAnsi="Times New Roman" w:cs="Times New Roman"/>
          <w:sz w:val="24"/>
          <w:szCs w:val="24"/>
        </w:rPr>
        <w:t>18</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Bi</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3] </w:t>
      </w:r>
      <w:r w:rsidR="00D076AA" w:rsidRPr="00F44F5B">
        <w:rPr>
          <w:rFonts w:ascii="Times New Roman" w:hAnsi="Times New Roman" w:cs="Times New Roman"/>
          <w:sz w:val="24"/>
          <w:szCs w:val="24"/>
        </w:rPr>
        <w:t xml:space="preserve">have considered a decoupled optimization, where we assume that the mode selection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given and proposed a simple bi-section search algorithm to obtain the conditional optimal time allocation. On top of that, a coordinate descent method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devised to optimize the mode selection. The method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simple in implementation but may suffer from high computational complexity in a large-size network. To address this problem, we further proposed a joint optimization method based on the alternating direction method of multipliers (ADMM) decomposition technique, which enjoys a much slower increase of computational complexity as the networks size increases. Extensive simulations show</w:t>
      </w:r>
      <w:r w:rsidR="00910BA0" w:rsidRPr="00F44F5B">
        <w:rPr>
          <w:rFonts w:ascii="Times New Roman" w:hAnsi="Times New Roman" w:cs="Times New Roman"/>
          <w:sz w:val="24"/>
          <w:szCs w:val="24"/>
        </w:rPr>
        <w:t>ed</w:t>
      </w:r>
      <w:r w:rsidR="00D076AA" w:rsidRPr="00F44F5B">
        <w:rPr>
          <w:rFonts w:ascii="Times New Roman" w:hAnsi="Times New Roman" w:cs="Times New Roman"/>
          <w:sz w:val="24"/>
          <w:szCs w:val="24"/>
        </w:rPr>
        <w:t xml:space="preserve"> that both the proposed methods c</w:t>
      </w:r>
      <w:r w:rsidR="00910BA0" w:rsidRPr="00F44F5B">
        <w:rPr>
          <w:rFonts w:ascii="Times New Roman" w:hAnsi="Times New Roman" w:cs="Times New Roman"/>
          <w:sz w:val="24"/>
          <w:szCs w:val="24"/>
        </w:rPr>
        <w:t>ould</w:t>
      </w:r>
      <w:r w:rsidR="00D076AA" w:rsidRPr="00F44F5B">
        <w:rPr>
          <w:rFonts w:ascii="Times New Roman" w:hAnsi="Times New Roman" w:cs="Times New Roman"/>
          <w:sz w:val="24"/>
          <w:szCs w:val="24"/>
        </w:rPr>
        <w:t xml:space="preserve"> efficiently achieve a near-optimal performance under various network setups, and significantly outperform the other representative benchmark methods considered.</w:t>
      </w:r>
    </w:p>
    <w:p w14:paraId="2918234C" w14:textId="4DEA5564"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In 20</w:t>
      </w:r>
      <w:r w:rsidR="00846102" w:rsidRPr="00F44F5B">
        <w:rPr>
          <w:rFonts w:ascii="Times New Roman" w:hAnsi="Times New Roman" w:cs="Times New Roman"/>
          <w:sz w:val="24"/>
          <w:szCs w:val="24"/>
        </w:rPr>
        <w:t>19</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Li</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4] </w:t>
      </w:r>
      <w:r w:rsidR="00D076AA" w:rsidRPr="00F44F5B">
        <w:rPr>
          <w:rFonts w:ascii="Times New Roman" w:hAnsi="Times New Roman" w:cs="Times New Roman"/>
          <w:sz w:val="24"/>
          <w:szCs w:val="24"/>
        </w:rPr>
        <w:t xml:space="preserve">have proposed a computation offloading strategy and resource allocation </w:t>
      </w:r>
      <w:proofErr w:type="spellStart"/>
      <w:r w:rsidR="00D076AA" w:rsidRPr="00F44F5B">
        <w:rPr>
          <w:rFonts w:ascii="Times New Roman" w:hAnsi="Times New Roman" w:cs="Times New Roman"/>
          <w:sz w:val="24"/>
          <w:szCs w:val="24"/>
        </w:rPr>
        <w:t>optimisation</w:t>
      </w:r>
      <w:proofErr w:type="spellEnd"/>
      <w:r w:rsidR="00D076AA" w:rsidRPr="00F44F5B">
        <w:rPr>
          <w:rFonts w:ascii="Times New Roman" w:hAnsi="Times New Roman" w:cs="Times New Roman"/>
          <w:sz w:val="24"/>
          <w:szCs w:val="24"/>
        </w:rPr>
        <w:t xml:space="preserve"> scheme in a multiple wireless access points network with MEC, which aims to </w:t>
      </w:r>
      <w:proofErr w:type="spellStart"/>
      <w:r w:rsidR="00D076AA" w:rsidRPr="00F44F5B">
        <w:rPr>
          <w:rFonts w:ascii="Times New Roman" w:hAnsi="Times New Roman" w:cs="Times New Roman"/>
          <w:sz w:val="24"/>
          <w:szCs w:val="24"/>
        </w:rPr>
        <w:t>minimise</w:t>
      </w:r>
      <w:proofErr w:type="spellEnd"/>
      <w:r w:rsidR="00D076AA" w:rsidRPr="00F44F5B">
        <w:rPr>
          <w:rFonts w:ascii="Times New Roman" w:hAnsi="Times New Roman" w:cs="Times New Roman"/>
          <w:sz w:val="24"/>
          <w:szCs w:val="24"/>
        </w:rPr>
        <w:t xml:space="preserve"> the system cost by providing the optimal computation offloading strategy, transmission power allocation, bandwidth assignment, and computation resource scheduling. The proposed scheme decouples the </w:t>
      </w:r>
      <w:proofErr w:type="spellStart"/>
      <w:r w:rsidR="00D076AA" w:rsidRPr="00F44F5B">
        <w:rPr>
          <w:rFonts w:ascii="Times New Roman" w:hAnsi="Times New Roman" w:cs="Times New Roman"/>
          <w:sz w:val="24"/>
          <w:szCs w:val="24"/>
        </w:rPr>
        <w:t>optimisation</w:t>
      </w:r>
      <w:proofErr w:type="spellEnd"/>
      <w:r w:rsidR="00D076AA" w:rsidRPr="00F44F5B">
        <w:rPr>
          <w:rFonts w:ascii="Times New Roman" w:hAnsi="Times New Roman" w:cs="Times New Roman"/>
          <w:sz w:val="24"/>
          <w:szCs w:val="24"/>
        </w:rPr>
        <w:t xml:space="preserve"> problem into subproblems of offloading strategy and resource allocation since the problem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NP-hard. The offloading strategy involves the optimal access point selection, which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w:t>
      </w:r>
      <w:proofErr w:type="spellStart"/>
      <w:r w:rsidR="00D076AA" w:rsidRPr="00F44F5B">
        <w:rPr>
          <w:rFonts w:ascii="Times New Roman" w:hAnsi="Times New Roman" w:cs="Times New Roman"/>
          <w:sz w:val="24"/>
          <w:szCs w:val="24"/>
        </w:rPr>
        <w:t>analysed</w:t>
      </w:r>
      <w:proofErr w:type="spellEnd"/>
      <w:r w:rsidR="00D076AA" w:rsidRPr="00F44F5B">
        <w:rPr>
          <w:rFonts w:ascii="Times New Roman" w:hAnsi="Times New Roman" w:cs="Times New Roman"/>
          <w:sz w:val="24"/>
          <w:szCs w:val="24"/>
        </w:rPr>
        <w:t xml:space="preserve"> by the potential game. The resource allocation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obtained using Lagrange multiplier. The authors' analysis and simulation results verify the convergence performance of the proposed scheme, and the proposed scheme outperforms the simple resource allocation scheme and the offloading strategy </w:t>
      </w:r>
      <w:proofErr w:type="spellStart"/>
      <w:r w:rsidR="00D076AA" w:rsidRPr="00F44F5B">
        <w:rPr>
          <w:rFonts w:ascii="Times New Roman" w:hAnsi="Times New Roman" w:cs="Times New Roman"/>
          <w:sz w:val="24"/>
          <w:szCs w:val="24"/>
        </w:rPr>
        <w:t>optimisation</w:t>
      </w:r>
      <w:proofErr w:type="spellEnd"/>
      <w:r w:rsidR="00D076AA" w:rsidRPr="00F44F5B">
        <w:rPr>
          <w:rFonts w:ascii="Times New Roman" w:hAnsi="Times New Roman" w:cs="Times New Roman"/>
          <w:sz w:val="24"/>
          <w:szCs w:val="24"/>
        </w:rPr>
        <w:t xml:space="preserve"> scheme in terms of the system cost.</w:t>
      </w:r>
    </w:p>
    <w:p w14:paraId="1E0EDA87" w14:textId="6DF6C7D7"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lastRenderedPageBreak/>
        <w:t>In 20</w:t>
      </w:r>
      <w:r w:rsidR="00846102" w:rsidRPr="00F44F5B">
        <w:rPr>
          <w:rFonts w:ascii="Times New Roman" w:hAnsi="Times New Roman" w:cs="Times New Roman"/>
          <w:sz w:val="24"/>
          <w:szCs w:val="24"/>
        </w:rPr>
        <w:t>19</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Alameddine</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5] </w:t>
      </w:r>
      <w:r w:rsidR="00D076AA" w:rsidRPr="00F44F5B">
        <w:rPr>
          <w:rFonts w:ascii="Times New Roman" w:hAnsi="Times New Roman" w:cs="Times New Roman"/>
          <w:sz w:val="24"/>
          <w:szCs w:val="24"/>
        </w:rPr>
        <w:t>have designed a novel thoughtful decomposition based on the technique of the Logic-Based Benders Decomposition. This technique solves a relaxed master, with fewer constraints, and a subproblem, whose resolution allows the generation of cuts which will, iteratively, guide the master to tighten its search space. Ultimately, both the master and the sub-problem will converge to yield the optimal solution. We show</w:t>
      </w:r>
      <w:r w:rsidR="00910BA0" w:rsidRPr="00F44F5B">
        <w:rPr>
          <w:rFonts w:ascii="Times New Roman" w:hAnsi="Times New Roman" w:cs="Times New Roman"/>
          <w:sz w:val="24"/>
          <w:szCs w:val="24"/>
        </w:rPr>
        <w:t>ed</w:t>
      </w:r>
      <w:r w:rsidR="00D076AA" w:rsidRPr="00F44F5B">
        <w:rPr>
          <w:rFonts w:ascii="Times New Roman" w:hAnsi="Times New Roman" w:cs="Times New Roman"/>
          <w:sz w:val="24"/>
          <w:szCs w:val="24"/>
        </w:rPr>
        <w:t xml:space="preserve"> that this technique offers several </w:t>
      </w:r>
      <w:proofErr w:type="gramStart"/>
      <w:r w:rsidR="00D076AA" w:rsidRPr="00F44F5B">
        <w:rPr>
          <w:rFonts w:ascii="Times New Roman" w:hAnsi="Times New Roman" w:cs="Times New Roman"/>
          <w:sz w:val="24"/>
          <w:szCs w:val="24"/>
        </w:rPr>
        <w:t>order</w:t>
      </w:r>
      <w:proofErr w:type="gramEnd"/>
      <w:r w:rsidR="00D076AA" w:rsidRPr="00F44F5B">
        <w:rPr>
          <w:rFonts w:ascii="Times New Roman" w:hAnsi="Times New Roman" w:cs="Times New Roman"/>
          <w:sz w:val="24"/>
          <w:szCs w:val="24"/>
        </w:rPr>
        <w:t xml:space="preserve"> of magnitude (more than 140 times) improvements in the run time for the studied instances. One other advantage of this method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its capability of providing solutions with performance guarantees. Finally, we use this method to highlight the insightful performance trends for different vertical industries as a function of multiple system parameters with a focus on the delay-sensitive use cases.</w:t>
      </w:r>
    </w:p>
    <w:p w14:paraId="3AE21E32" w14:textId="302F08FD" w:rsidR="00A9197D" w:rsidRPr="00F44F5B" w:rsidRDefault="00A9197D"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In 20</w:t>
      </w:r>
      <w:r w:rsidR="00846102" w:rsidRPr="00F44F5B">
        <w:rPr>
          <w:rFonts w:ascii="Times New Roman" w:hAnsi="Times New Roman" w:cs="Times New Roman"/>
          <w:sz w:val="24"/>
          <w:szCs w:val="24"/>
        </w:rPr>
        <w:t>22</w:t>
      </w:r>
      <w:r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Tang</w:t>
      </w:r>
      <w:r w:rsidRPr="00F44F5B">
        <w:rPr>
          <w:rFonts w:ascii="Times New Roman" w:hAnsi="Times New Roman" w:cs="Times New Roman"/>
          <w:sz w:val="24"/>
          <w:szCs w:val="24"/>
        </w:rPr>
        <w:t xml:space="preserv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6] </w:t>
      </w:r>
      <w:r w:rsidR="00D076AA" w:rsidRPr="00F44F5B">
        <w:rPr>
          <w:rFonts w:ascii="Times New Roman" w:hAnsi="Times New Roman" w:cs="Times New Roman"/>
          <w:sz w:val="24"/>
          <w:szCs w:val="24"/>
        </w:rPr>
        <w:t xml:space="preserve">have established a multi-user and multi-task MEC model and design an offloading indicator, through which we analyze what the current environment belongs to. In the cases where the computational resources of devices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sufficient or partially sufficient, we utilize the relationship between the offloading indicator and the cost incurred by the tasks that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executed in the current workflow to find the optimal offloading decision. In the cases where the computation on local and edge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both insufficient, we proposed a novel Offloading Algorithm based on K-means clustering and Genetic algorithm for solving Multiple knapsack problem (OAKGM), aiming not only to jointly optimize the time and energy incurred by the tasks that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executed in the current workflow, but also to penalize the overflowed computations so that the task pressure in the next workflow </w:t>
      </w:r>
      <w:r w:rsidR="00910BA0" w:rsidRPr="00F44F5B">
        <w:rPr>
          <w:rFonts w:ascii="Times New Roman" w:hAnsi="Times New Roman" w:cs="Times New Roman"/>
          <w:sz w:val="24"/>
          <w:szCs w:val="24"/>
        </w:rPr>
        <w:t>could</w:t>
      </w:r>
      <w:r w:rsidR="00D076AA" w:rsidRPr="00F44F5B">
        <w:rPr>
          <w:rFonts w:ascii="Times New Roman" w:hAnsi="Times New Roman" w:cs="Times New Roman"/>
          <w:sz w:val="24"/>
          <w:szCs w:val="24"/>
        </w:rPr>
        <w:t xml:space="preserve"> be greatly reduced. In addition, a simplified Offloading Algorithm based on Multiple Knapsack Problem (OAMKP)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proposed to further cope with the environments with a large number of users or tasks. Experimental results demonstrate the effectiveness and superiority of the proposed algorithms when compared with several benchmark offloading algorithms, which </w:t>
      </w:r>
      <w:r w:rsidR="00910BA0" w:rsidRPr="00F44F5B">
        <w:rPr>
          <w:rFonts w:ascii="Times New Roman" w:hAnsi="Times New Roman" w:cs="Times New Roman"/>
          <w:sz w:val="24"/>
          <w:szCs w:val="24"/>
        </w:rPr>
        <w:t>could</w:t>
      </w:r>
      <w:r w:rsidR="00D076AA" w:rsidRPr="00F44F5B">
        <w:rPr>
          <w:rFonts w:ascii="Times New Roman" w:hAnsi="Times New Roman" w:cs="Times New Roman"/>
          <w:sz w:val="24"/>
          <w:szCs w:val="24"/>
        </w:rPr>
        <w:t xml:space="preserve"> better exploit the computing capacities of IoT devices and the edge server, greatly avoid resource occupation in edge nodes and make sustainable MEC possible.</w:t>
      </w:r>
    </w:p>
    <w:p w14:paraId="05266821" w14:textId="2F4A190E" w:rsidR="00D076AA" w:rsidRPr="00F44F5B" w:rsidRDefault="00A9197D" w:rsidP="00D076AA">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 xml:space="preserve">In 2020, </w:t>
      </w:r>
      <w:r w:rsidR="00846102" w:rsidRPr="00F44F5B">
        <w:rPr>
          <w:rFonts w:ascii="Times New Roman" w:hAnsi="Times New Roman" w:cs="Times New Roman"/>
          <w:sz w:val="24"/>
          <w:szCs w:val="24"/>
        </w:rPr>
        <w:t>Lu</w:t>
      </w:r>
      <w:r w:rsidRPr="00F44F5B">
        <w:rPr>
          <w:rFonts w:ascii="Times New Roman" w:hAnsi="Times New Roman" w:cs="Times New Roman"/>
          <w:sz w:val="24"/>
          <w:szCs w:val="24"/>
        </w:rPr>
        <w:t xml:space="preserve"> et al. [7] </w:t>
      </w:r>
      <w:r w:rsidR="00D076AA" w:rsidRPr="00F44F5B">
        <w:rPr>
          <w:rFonts w:ascii="Times New Roman" w:hAnsi="Times New Roman" w:cs="Times New Roman"/>
          <w:sz w:val="24"/>
          <w:szCs w:val="24"/>
        </w:rPr>
        <w:t xml:space="preserve">have designed the mobile edge computing (MEC) model of mobile devices with random mobility and hybrid access point (HAP) with data transmission and energy transmission. On this basis, the selection of target server and the amount of data offloading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taken as the learning objectives, and the task offloading strategy based on multi-agent deep </w:t>
      </w:r>
      <w:r w:rsidR="00D076AA" w:rsidRPr="00F44F5B">
        <w:rPr>
          <w:rFonts w:ascii="Times New Roman" w:hAnsi="Times New Roman" w:cs="Times New Roman"/>
          <w:sz w:val="24"/>
          <w:szCs w:val="24"/>
        </w:rPr>
        <w:lastRenderedPageBreak/>
        <w:t xml:space="preserve">reinforcement learning </w:t>
      </w:r>
      <w:r w:rsidR="00910BA0" w:rsidRPr="00F44F5B">
        <w:rPr>
          <w:rFonts w:ascii="Times New Roman" w:hAnsi="Times New Roman" w:cs="Times New Roman"/>
          <w:sz w:val="24"/>
          <w:szCs w:val="24"/>
        </w:rPr>
        <w:t>was</w:t>
      </w:r>
      <w:r w:rsidR="00D076AA" w:rsidRPr="00F44F5B">
        <w:rPr>
          <w:rFonts w:ascii="Times New Roman" w:hAnsi="Times New Roman" w:cs="Times New Roman"/>
          <w:sz w:val="24"/>
          <w:szCs w:val="24"/>
        </w:rPr>
        <w:t xml:space="preserve"> constructed. Then combined with MADDPG algorithm and SAC algorithm, the problems of multi-agent environment instability and the difficulty of convergence </w:t>
      </w:r>
      <w:r w:rsidR="00910BA0" w:rsidRPr="00F44F5B">
        <w:rPr>
          <w:rFonts w:ascii="Times New Roman" w:hAnsi="Times New Roman" w:cs="Times New Roman"/>
          <w:sz w:val="24"/>
          <w:szCs w:val="24"/>
        </w:rPr>
        <w:t>were</w:t>
      </w:r>
      <w:r w:rsidR="00D076AA" w:rsidRPr="00F44F5B">
        <w:rPr>
          <w:rFonts w:ascii="Times New Roman" w:hAnsi="Times New Roman" w:cs="Times New Roman"/>
          <w:sz w:val="24"/>
          <w:szCs w:val="24"/>
        </w:rPr>
        <w:t xml:space="preserve"> solved. The final experimental results show</w:t>
      </w:r>
      <w:r w:rsidR="00910BA0" w:rsidRPr="00F44F5B">
        <w:rPr>
          <w:rFonts w:ascii="Times New Roman" w:hAnsi="Times New Roman" w:cs="Times New Roman"/>
          <w:sz w:val="24"/>
          <w:szCs w:val="24"/>
        </w:rPr>
        <w:t>ed</w:t>
      </w:r>
      <w:r w:rsidR="00D076AA" w:rsidRPr="00F44F5B">
        <w:rPr>
          <w:rFonts w:ascii="Times New Roman" w:hAnsi="Times New Roman" w:cs="Times New Roman"/>
          <w:sz w:val="24"/>
          <w:szCs w:val="24"/>
        </w:rPr>
        <w:t xml:space="preserve"> that the improved algorithm based on MADDPG and SAC has good stability and convergence. Compared with other algorithms, it has achieved good results in energy consumption, delay and task failure rate.</w:t>
      </w:r>
    </w:p>
    <w:p w14:paraId="051673B1" w14:textId="57BFC4F1" w:rsidR="00A9197D" w:rsidRPr="00F44F5B" w:rsidRDefault="00D076AA" w:rsidP="00542C92">
      <w:pPr>
        <w:spacing w:line="360" w:lineRule="auto"/>
        <w:ind w:firstLine="720"/>
        <w:jc w:val="both"/>
        <w:rPr>
          <w:rFonts w:ascii="Times New Roman" w:hAnsi="Times New Roman" w:cs="Times New Roman"/>
          <w:sz w:val="24"/>
          <w:szCs w:val="24"/>
        </w:rPr>
      </w:pPr>
      <w:r w:rsidRPr="00F44F5B">
        <w:rPr>
          <w:rFonts w:ascii="Times New Roman" w:hAnsi="Times New Roman" w:cs="Times New Roman"/>
          <w:sz w:val="24"/>
          <w:szCs w:val="24"/>
        </w:rPr>
        <w:t xml:space="preserve"> </w:t>
      </w:r>
      <w:r w:rsidR="00A9197D" w:rsidRPr="00F44F5B">
        <w:rPr>
          <w:rFonts w:ascii="Times New Roman" w:hAnsi="Times New Roman" w:cs="Times New Roman"/>
          <w:sz w:val="24"/>
          <w:szCs w:val="24"/>
        </w:rPr>
        <w:t>In 202</w:t>
      </w:r>
      <w:r w:rsidR="00846102" w:rsidRPr="00F44F5B">
        <w:rPr>
          <w:rFonts w:ascii="Times New Roman" w:hAnsi="Times New Roman" w:cs="Times New Roman"/>
          <w:sz w:val="24"/>
          <w:szCs w:val="24"/>
        </w:rPr>
        <w:t>2</w:t>
      </w:r>
      <w:r w:rsidR="00A9197D" w:rsidRPr="00F44F5B">
        <w:rPr>
          <w:rFonts w:ascii="Times New Roman" w:hAnsi="Times New Roman" w:cs="Times New Roman"/>
          <w:sz w:val="24"/>
          <w:szCs w:val="24"/>
        </w:rPr>
        <w:t xml:space="preserve">, </w:t>
      </w:r>
      <w:r w:rsidR="00846102" w:rsidRPr="00F44F5B">
        <w:rPr>
          <w:rFonts w:ascii="Times New Roman" w:hAnsi="Times New Roman" w:cs="Times New Roman"/>
          <w:sz w:val="24"/>
          <w:szCs w:val="24"/>
          <w:lang w:val="en-IN"/>
        </w:rPr>
        <w:t>Tang</w:t>
      </w:r>
      <w:r w:rsidR="00A9197D" w:rsidRPr="00F44F5B">
        <w:rPr>
          <w:rFonts w:ascii="Times New Roman" w:hAnsi="Times New Roman" w:cs="Times New Roman"/>
          <w:sz w:val="24"/>
          <w:szCs w:val="24"/>
        </w:rPr>
        <w:t xml:space="preserve"> </w:t>
      </w:r>
      <w:r w:rsidR="00A9197D" w:rsidRPr="00F44F5B">
        <w:rPr>
          <w:rFonts w:ascii="Times New Roman" w:hAnsi="Times New Roman" w:cs="Times New Roman"/>
          <w:i/>
          <w:sz w:val="24"/>
          <w:szCs w:val="24"/>
        </w:rPr>
        <w:t>et al.</w:t>
      </w:r>
      <w:r w:rsidR="00A9197D" w:rsidRPr="00F44F5B">
        <w:rPr>
          <w:rFonts w:ascii="Times New Roman" w:hAnsi="Times New Roman" w:cs="Times New Roman"/>
          <w:sz w:val="24"/>
          <w:szCs w:val="24"/>
        </w:rPr>
        <w:t xml:space="preserve"> [8] </w:t>
      </w:r>
      <w:r w:rsidRPr="00F44F5B">
        <w:rPr>
          <w:rFonts w:ascii="Times New Roman" w:hAnsi="Times New Roman" w:cs="Times New Roman"/>
          <w:sz w:val="24"/>
          <w:szCs w:val="24"/>
        </w:rPr>
        <w:t xml:space="preserve">have considered non-divisible and delay-sensitive tasks as well as edge load dynamics, and formulate a task offloading problem to minimize the expected long-term cost. We proposed a model-free deep reinforcement learning-based distributed algorithm, where each device </w:t>
      </w:r>
      <w:r w:rsidR="00910BA0" w:rsidRPr="00F44F5B">
        <w:rPr>
          <w:rFonts w:ascii="Times New Roman" w:hAnsi="Times New Roman" w:cs="Times New Roman"/>
          <w:sz w:val="24"/>
          <w:szCs w:val="24"/>
        </w:rPr>
        <w:t>could</w:t>
      </w:r>
      <w:r w:rsidRPr="00F44F5B">
        <w:rPr>
          <w:rFonts w:ascii="Times New Roman" w:hAnsi="Times New Roman" w:cs="Times New Roman"/>
          <w:sz w:val="24"/>
          <w:szCs w:val="24"/>
        </w:rPr>
        <w:t xml:space="preserve"> determine its offloading decision without knowing the task models and offloading decision of other devices. To improve the estimation of the long-term cost in the algorithm, we incorporate the long short-term memory (LSTM), dueling deep Q-network (DQN), and double-DQN techniques. Simulation results show</w:t>
      </w:r>
      <w:r w:rsidR="00910BA0" w:rsidRPr="00F44F5B">
        <w:rPr>
          <w:rFonts w:ascii="Times New Roman" w:hAnsi="Times New Roman" w:cs="Times New Roman"/>
          <w:sz w:val="24"/>
          <w:szCs w:val="24"/>
        </w:rPr>
        <w:t>ed</w:t>
      </w:r>
      <w:r w:rsidRPr="00F44F5B">
        <w:rPr>
          <w:rFonts w:ascii="Times New Roman" w:hAnsi="Times New Roman" w:cs="Times New Roman"/>
          <w:sz w:val="24"/>
          <w:szCs w:val="24"/>
        </w:rPr>
        <w:t xml:space="preserve"> that our proposed algorithm </w:t>
      </w:r>
      <w:r w:rsidR="00910BA0" w:rsidRPr="00F44F5B">
        <w:rPr>
          <w:rFonts w:ascii="Times New Roman" w:hAnsi="Times New Roman" w:cs="Times New Roman"/>
          <w:sz w:val="24"/>
          <w:szCs w:val="24"/>
        </w:rPr>
        <w:t>could</w:t>
      </w:r>
      <w:r w:rsidRPr="00F44F5B">
        <w:rPr>
          <w:rFonts w:ascii="Times New Roman" w:hAnsi="Times New Roman" w:cs="Times New Roman"/>
          <w:sz w:val="24"/>
          <w:szCs w:val="24"/>
        </w:rPr>
        <w:t xml:space="preserve"> better exploit the processing capacities of the edge nodes and significantly reduce the ratio of dropped tasks and average delay when compared with several existing algorithms.</w:t>
      </w:r>
    </w:p>
    <w:p w14:paraId="49610FE9"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Problem Statement</w:t>
      </w:r>
    </w:p>
    <w:p w14:paraId="2BAC49D8" w14:textId="1CB49C3C" w:rsidR="00185B07" w:rsidRPr="00F44F5B" w:rsidRDefault="005B4ACF"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ab/>
      </w:r>
      <w:r w:rsidR="00DF48F2" w:rsidRPr="00F44F5B">
        <w:rPr>
          <w:rFonts w:ascii="Times New Roman" w:hAnsi="Times New Roman" w:cs="Times New Roman"/>
          <w:sz w:val="24"/>
          <w:szCs w:val="24"/>
        </w:rPr>
        <w:t>With the sudden improvement in the successful of IoT, cloud computing become more demand in the business sector, where the data gathering is too large. Continuous and immediate integration is needed for augmented reality. To promote the effective processing of task, MEC and multi access edge computing are designed. The mobile devices promoted by the MEC facilitates to offload their computationally intensive to the neighbor edge nodes for managing and minimizing the task processing delay. It also minimizes the dropped task ratio for those delay sensitive task. Many existing works have developed the technique based on task offloading to evaluate the offloading decision to enhance the network revenue. But still there have some challenges in it, which are defined in the following.</w:t>
      </w:r>
    </w:p>
    <w:p w14:paraId="3D9BAA37" w14:textId="2B521B4F" w:rsidR="003B36E6" w:rsidRPr="00F44F5B" w:rsidRDefault="003B36E6" w:rsidP="003B36E6">
      <w:pPr>
        <w:pStyle w:val="ListParagraph"/>
        <w:numPr>
          <w:ilvl w:val="0"/>
          <w:numId w:val="1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n the existing work, the mobile devices consider the offloading decision by means of MEC server, which computed the mixed integer nonlinear programming issue that cannot be optimized with minimum cost. Therefore, the new</w:t>
      </w:r>
      <w:r w:rsidR="005F253A" w:rsidRPr="00F44F5B">
        <w:rPr>
          <w:rFonts w:ascii="Times New Roman" w:hAnsi="Times New Roman" w:cs="Times New Roman"/>
          <w:sz w:val="24"/>
          <w:szCs w:val="24"/>
        </w:rPr>
        <w:t xml:space="preserve"> technique is introduced based on the deep learning model to minimize the cost.</w:t>
      </w:r>
    </w:p>
    <w:p w14:paraId="3E1C66C8" w14:textId="74A75D67" w:rsidR="004D771F" w:rsidRPr="00F44F5B" w:rsidRDefault="003B36E6" w:rsidP="008F3783">
      <w:pPr>
        <w:pStyle w:val="ListParagraph"/>
        <w:numPr>
          <w:ilvl w:val="0"/>
          <w:numId w:val="1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lastRenderedPageBreak/>
        <w:t xml:space="preserve">It is impractical to use some of the earlier model, because it is more challenging to obtain the optimal solution by considering the offloading optimization </w:t>
      </w:r>
      <w:r w:rsidR="005F253A" w:rsidRPr="00F44F5B">
        <w:rPr>
          <w:rFonts w:ascii="Times New Roman" w:hAnsi="Times New Roman" w:cs="Times New Roman"/>
          <w:sz w:val="24"/>
          <w:szCs w:val="24"/>
        </w:rPr>
        <w:t>problem</w:t>
      </w:r>
      <w:r w:rsidRPr="00F44F5B">
        <w:rPr>
          <w:rFonts w:ascii="Times New Roman" w:hAnsi="Times New Roman" w:cs="Times New Roman"/>
          <w:sz w:val="24"/>
          <w:szCs w:val="24"/>
        </w:rPr>
        <w:t>. Hence this work utilizes the</w:t>
      </w:r>
      <w:r w:rsidR="005F253A" w:rsidRPr="00F44F5B">
        <w:rPr>
          <w:rFonts w:ascii="Times New Roman" w:hAnsi="Times New Roman" w:cs="Times New Roman"/>
          <w:sz w:val="24"/>
          <w:szCs w:val="24"/>
        </w:rPr>
        <w:t xml:space="preserve"> reinforcement learning approach to manage the offloading effectively. </w:t>
      </w:r>
    </w:p>
    <w:p w14:paraId="4CFAF4A6" w14:textId="3AA6935B" w:rsidR="003B36E6" w:rsidRPr="00F44F5B" w:rsidRDefault="009A5C42" w:rsidP="004D771F">
      <w:pPr>
        <w:pStyle w:val="ListParagraph"/>
        <w:numPr>
          <w:ilvl w:val="0"/>
          <w:numId w:val="1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w:t>
      </w:r>
      <w:r w:rsidR="004D771F" w:rsidRPr="00F44F5B">
        <w:rPr>
          <w:rFonts w:ascii="Times New Roman" w:hAnsi="Times New Roman" w:cs="Times New Roman"/>
          <w:sz w:val="24"/>
          <w:szCs w:val="24"/>
        </w:rPr>
        <w:t xml:space="preserve">f all the user </w:t>
      </w:r>
      <w:r w:rsidR="0002398F" w:rsidRPr="00F44F5B">
        <w:rPr>
          <w:rFonts w:ascii="Times New Roman" w:hAnsi="Times New Roman" w:cs="Times New Roman"/>
          <w:sz w:val="24"/>
          <w:szCs w:val="24"/>
        </w:rPr>
        <w:t>utilizes</w:t>
      </w:r>
      <w:r w:rsidR="004D771F" w:rsidRPr="00F44F5B">
        <w:rPr>
          <w:rFonts w:ascii="Times New Roman" w:hAnsi="Times New Roman" w:cs="Times New Roman"/>
          <w:sz w:val="24"/>
          <w:szCs w:val="24"/>
        </w:rPr>
        <w:t xml:space="preserve"> the same access </w:t>
      </w:r>
      <w:r w:rsidR="0002398F" w:rsidRPr="00F44F5B">
        <w:rPr>
          <w:rFonts w:ascii="Times New Roman" w:hAnsi="Times New Roman" w:cs="Times New Roman"/>
          <w:sz w:val="24"/>
          <w:szCs w:val="24"/>
        </w:rPr>
        <w:t>point</w:t>
      </w:r>
      <w:r w:rsidRPr="00F44F5B">
        <w:rPr>
          <w:rFonts w:ascii="Times New Roman" w:hAnsi="Times New Roman" w:cs="Times New Roman"/>
          <w:sz w:val="24"/>
          <w:szCs w:val="24"/>
        </w:rPr>
        <w:t xml:space="preserve"> for the task offloading</w:t>
      </w:r>
      <w:r w:rsidR="0002398F" w:rsidRPr="00F44F5B">
        <w:rPr>
          <w:rFonts w:ascii="Times New Roman" w:hAnsi="Times New Roman" w:cs="Times New Roman"/>
          <w:sz w:val="24"/>
          <w:szCs w:val="24"/>
        </w:rPr>
        <w:t>,</w:t>
      </w:r>
      <w:r w:rsidR="004D771F" w:rsidRPr="00F44F5B">
        <w:rPr>
          <w:rFonts w:ascii="Times New Roman" w:hAnsi="Times New Roman" w:cs="Times New Roman"/>
          <w:sz w:val="24"/>
          <w:szCs w:val="24"/>
        </w:rPr>
        <w:t xml:space="preserve"> then the computation can bring the maximum system cost. Hence this study develops the computation offloading strategy based on </w:t>
      </w:r>
      <w:r w:rsidR="005F253A" w:rsidRPr="00F44F5B">
        <w:rPr>
          <w:rFonts w:ascii="Times New Roman" w:hAnsi="Times New Roman" w:cs="Times New Roman"/>
          <w:sz w:val="24"/>
          <w:szCs w:val="24"/>
        </w:rPr>
        <w:t xml:space="preserve">deep learning method </w:t>
      </w:r>
      <w:r w:rsidR="004D771F" w:rsidRPr="00F44F5B">
        <w:rPr>
          <w:rFonts w:ascii="Times New Roman" w:hAnsi="Times New Roman" w:cs="Times New Roman"/>
          <w:sz w:val="24"/>
          <w:szCs w:val="24"/>
        </w:rPr>
        <w:t>to minimize the system cost</w:t>
      </w:r>
      <w:r w:rsidR="003B36E6" w:rsidRPr="00F44F5B">
        <w:rPr>
          <w:rFonts w:ascii="Times New Roman" w:hAnsi="Times New Roman" w:cs="Times New Roman"/>
          <w:sz w:val="24"/>
          <w:szCs w:val="24"/>
        </w:rPr>
        <w:t xml:space="preserve"> </w:t>
      </w:r>
      <w:r w:rsidRPr="00F44F5B">
        <w:rPr>
          <w:rFonts w:ascii="Times New Roman" w:hAnsi="Times New Roman" w:cs="Times New Roman"/>
          <w:sz w:val="24"/>
          <w:szCs w:val="24"/>
        </w:rPr>
        <w:t xml:space="preserve">and enhance the offloading performance. </w:t>
      </w:r>
    </w:p>
    <w:p w14:paraId="5037D09E" w14:textId="57A60531" w:rsidR="004D771F" w:rsidRPr="00F44F5B" w:rsidRDefault="0002398F" w:rsidP="004D771F">
      <w:pPr>
        <w:pStyle w:val="ListParagraph"/>
        <w:numPr>
          <w:ilvl w:val="0"/>
          <w:numId w:val="1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However, the investigation of present MEC task offloading is based on the machine learning models only focus on learning target like the selection </w:t>
      </w:r>
      <w:r w:rsidR="005F253A" w:rsidRPr="00F44F5B">
        <w:rPr>
          <w:rFonts w:ascii="Times New Roman" w:hAnsi="Times New Roman" w:cs="Times New Roman"/>
          <w:sz w:val="24"/>
          <w:szCs w:val="24"/>
        </w:rPr>
        <w:t>of</w:t>
      </w:r>
      <w:r w:rsidRPr="00F44F5B">
        <w:rPr>
          <w:rFonts w:ascii="Times New Roman" w:hAnsi="Times New Roman" w:cs="Times New Roman"/>
          <w:sz w:val="24"/>
          <w:szCs w:val="24"/>
        </w:rPr>
        <w:t xml:space="preserve"> edge server and data offloading. Therefore, this article</w:t>
      </w:r>
      <w:r w:rsidR="005F253A" w:rsidRPr="00F44F5B">
        <w:rPr>
          <w:rFonts w:ascii="Times New Roman" w:hAnsi="Times New Roman" w:cs="Times New Roman"/>
          <w:sz w:val="24"/>
          <w:szCs w:val="24"/>
        </w:rPr>
        <w:t xml:space="preserve"> implements the advanced deep learning method for the effective outcome of task offloading. </w:t>
      </w:r>
    </w:p>
    <w:p w14:paraId="125FBA75" w14:textId="788743D1" w:rsidR="0002398F" w:rsidRPr="00F44F5B" w:rsidRDefault="0002398F" w:rsidP="004D771F">
      <w:pPr>
        <w:pStyle w:val="ListParagraph"/>
        <w:numPr>
          <w:ilvl w:val="0"/>
          <w:numId w:val="1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Moreover, other conventional optimization model uses slow convergence and have further complexity for the real time implementation. In order to solve this issue, a novel computation offloading architecture is developed in this work based on deep learning model.</w:t>
      </w:r>
    </w:p>
    <w:p w14:paraId="0B99A20A" w14:textId="37D3D34E" w:rsidR="006F716C" w:rsidRPr="00F44F5B" w:rsidRDefault="006F716C" w:rsidP="00542C92">
      <w:pPr>
        <w:spacing w:line="360" w:lineRule="auto"/>
        <w:jc w:val="center"/>
        <w:rPr>
          <w:rFonts w:ascii="Times New Roman" w:hAnsi="Times New Roman" w:cs="Times New Roman"/>
          <w:sz w:val="24"/>
          <w:szCs w:val="24"/>
        </w:rPr>
      </w:pPr>
      <w:r w:rsidRPr="00F44F5B">
        <w:rPr>
          <w:rFonts w:ascii="Times New Roman" w:hAnsi="Times New Roman" w:cs="Times New Roman"/>
          <w:b/>
          <w:sz w:val="24"/>
          <w:szCs w:val="24"/>
        </w:rPr>
        <w:t xml:space="preserve">Table 1: </w:t>
      </w:r>
      <w:r w:rsidRPr="00F44F5B">
        <w:rPr>
          <w:rFonts w:ascii="Times New Roman" w:hAnsi="Times New Roman" w:cs="Times New Roman"/>
          <w:sz w:val="24"/>
          <w:szCs w:val="24"/>
        </w:rPr>
        <w:t xml:space="preserve">Features and challenges of </w:t>
      </w:r>
      <w:r w:rsidR="00DF48F2" w:rsidRPr="00F44F5B">
        <w:rPr>
          <w:rFonts w:ascii="Times New Roman" w:hAnsi="Times New Roman" w:cs="Times New Roman"/>
          <w:sz w:val="24"/>
          <w:szCs w:val="24"/>
        </w:rPr>
        <w:t>task offloading in edge computing</w:t>
      </w:r>
      <w:r w:rsidR="005F253A" w:rsidRPr="00F44F5B">
        <w:rPr>
          <w:rFonts w:ascii="Times New Roman" w:hAnsi="Times New Roman" w:cs="Times New Roman"/>
          <w:sz w:val="24"/>
          <w:szCs w:val="24"/>
        </w:rPr>
        <w:t xml:space="preserve"> using deep learning model</w:t>
      </w:r>
    </w:p>
    <w:tbl>
      <w:tblPr>
        <w:tblStyle w:val="TableGrid"/>
        <w:tblW w:w="0" w:type="auto"/>
        <w:tblLayout w:type="fixed"/>
        <w:tblLook w:val="04A0" w:firstRow="1" w:lastRow="0" w:firstColumn="1" w:lastColumn="0" w:noHBand="0" w:noVBand="1"/>
      </w:tblPr>
      <w:tblGrid>
        <w:gridCol w:w="1384"/>
        <w:gridCol w:w="1701"/>
        <w:gridCol w:w="3260"/>
        <w:gridCol w:w="2977"/>
      </w:tblGrid>
      <w:tr w:rsidR="00696AF9" w:rsidRPr="00F44F5B" w14:paraId="4B011932" w14:textId="77777777" w:rsidTr="00E17E22">
        <w:tc>
          <w:tcPr>
            <w:tcW w:w="1384" w:type="dxa"/>
          </w:tcPr>
          <w:p w14:paraId="1FEA0073" w14:textId="77777777" w:rsidR="00A83F0C" w:rsidRPr="00F44F5B" w:rsidRDefault="00A83F0C" w:rsidP="00542C92">
            <w:pPr>
              <w:spacing w:line="360" w:lineRule="auto"/>
              <w:jc w:val="center"/>
              <w:rPr>
                <w:rFonts w:ascii="Times New Roman" w:hAnsi="Times New Roman" w:cs="Times New Roman"/>
                <w:b/>
                <w:sz w:val="24"/>
                <w:szCs w:val="24"/>
              </w:rPr>
            </w:pPr>
            <w:r w:rsidRPr="00F44F5B">
              <w:rPr>
                <w:rFonts w:ascii="Times New Roman" w:hAnsi="Times New Roman" w:cs="Times New Roman"/>
                <w:b/>
                <w:sz w:val="24"/>
                <w:szCs w:val="24"/>
              </w:rPr>
              <w:t>Author [citation]</w:t>
            </w:r>
          </w:p>
        </w:tc>
        <w:tc>
          <w:tcPr>
            <w:tcW w:w="1701" w:type="dxa"/>
          </w:tcPr>
          <w:p w14:paraId="6F1FF2B2" w14:textId="77777777" w:rsidR="00A83F0C" w:rsidRPr="00F44F5B" w:rsidRDefault="00A83F0C" w:rsidP="00542C92">
            <w:pPr>
              <w:spacing w:line="360" w:lineRule="auto"/>
              <w:jc w:val="center"/>
              <w:rPr>
                <w:rFonts w:ascii="Times New Roman" w:hAnsi="Times New Roman" w:cs="Times New Roman"/>
                <w:b/>
                <w:sz w:val="24"/>
                <w:szCs w:val="24"/>
              </w:rPr>
            </w:pPr>
            <w:r w:rsidRPr="00F44F5B">
              <w:rPr>
                <w:rFonts w:ascii="Times New Roman" w:hAnsi="Times New Roman" w:cs="Times New Roman"/>
                <w:b/>
                <w:sz w:val="24"/>
                <w:szCs w:val="24"/>
              </w:rPr>
              <w:t>Methodology</w:t>
            </w:r>
          </w:p>
        </w:tc>
        <w:tc>
          <w:tcPr>
            <w:tcW w:w="3260" w:type="dxa"/>
          </w:tcPr>
          <w:p w14:paraId="37AE9C56" w14:textId="77777777" w:rsidR="00A83F0C" w:rsidRPr="00F44F5B" w:rsidRDefault="00A83F0C" w:rsidP="00542C92">
            <w:pPr>
              <w:spacing w:line="360" w:lineRule="auto"/>
              <w:jc w:val="center"/>
              <w:rPr>
                <w:rFonts w:ascii="Times New Roman" w:hAnsi="Times New Roman" w:cs="Times New Roman"/>
                <w:b/>
                <w:sz w:val="24"/>
                <w:szCs w:val="24"/>
              </w:rPr>
            </w:pPr>
            <w:r w:rsidRPr="00F44F5B">
              <w:rPr>
                <w:rFonts w:ascii="Times New Roman" w:hAnsi="Times New Roman" w:cs="Times New Roman"/>
                <w:b/>
                <w:sz w:val="24"/>
                <w:szCs w:val="24"/>
              </w:rPr>
              <w:t>Features</w:t>
            </w:r>
          </w:p>
        </w:tc>
        <w:tc>
          <w:tcPr>
            <w:tcW w:w="2977" w:type="dxa"/>
          </w:tcPr>
          <w:p w14:paraId="40B06AE1" w14:textId="77777777" w:rsidR="00A83F0C" w:rsidRPr="00F44F5B" w:rsidRDefault="00A83F0C" w:rsidP="00542C92">
            <w:pPr>
              <w:spacing w:line="360" w:lineRule="auto"/>
              <w:jc w:val="center"/>
              <w:rPr>
                <w:rFonts w:ascii="Times New Roman" w:hAnsi="Times New Roman" w:cs="Times New Roman"/>
                <w:b/>
                <w:sz w:val="24"/>
                <w:szCs w:val="24"/>
              </w:rPr>
            </w:pPr>
            <w:r w:rsidRPr="00F44F5B">
              <w:rPr>
                <w:rFonts w:ascii="Times New Roman" w:hAnsi="Times New Roman" w:cs="Times New Roman"/>
                <w:b/>
                <w:sz w:val="24"/>
                <w:szCs w:val="24"/>
              </w:rPr>
              <w:t>Challenges</w:t>
            </w:r>
          </w:p>
        </w:tc>
      </w:tr>
      <w:tr w:rsidR="00696AF9" w:rsidRPr="00F44F5B" w14:paraId="30495F01" w14:textId="77777777" w:rsidTr="00E17E22">
        <w:tc>
          <w:tcPr>
            <w:tcW w:w="1384" w:type="dxa"/>
          </w:tcPr>
          <w:p w14:paraId="04307CBE" w14:textId="3873FD05" w:rsidR="00A83F0C" w:rsidRPr="00F44F5B" w:rsidRDefault="00666FFA"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Kumaran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1]</w:t>
            </w:r>
          </w:p>
        </w:tc>
        <w:tc>
          <w:tcPr>
            <w:tcW w:w="1701" w:type="dxa"/>
          </w:tcPr>
          <w:p w14:paraId="532E35E0" w14:textId="24A917EB" w:rsidR="00A83F0C" w:rsidRPr="00F44F5B" w:rsidRDefault="00B87523"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DWQAOA</w:t>
            </w:r>
          </w:p>
        </w:tc>
        <w:tc>
          <w:tcPr>
            <w:tcW w:w="3260" w:type="dxa"/>
          </w:tcPr>
          <w:p w14:paraId="1812D4B7" w14:textId="30011655" w:rsidR="00B87523" w:rsidRPr="00F44F5B" w:rsidRDefault="00B87523" w:rsidP="00B87523">
            <w:pPr>
              <w:pStyle w:val="ListParagraph"/>
              <w:numPr>
                <w:ilvl w:val="0"/>
                <w:numId w:val="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enhances the performance under different circumstances. </w:t>
            </w:r>
          </w:p>
          <w:p w14:paraId="2ED5BCB3" w14:textId="22951515" w:rsidR="004401EF" w:rsidRPr="00F44F5B" w:rsidRDefault="00B87523" w:rsidP="00B87523">
            <w:pPr>
              <w:pStyle w:val="ListParagraph"/>
              <w:numPr>
                <w:ilvl w:val="0"/>
                <w:numId w:val="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attains maximum specified value.</w:t>
            </w:r>
          </w:p>
        </w:tc>
        <w:tc>
          <w:tcPr>
            <w:tcW w:w="2977" w:type="dxa"/>
          </w:tcPr>
          <w:p w14:paraId="58B4EF33" w14:textId="13799AD1" w:rsidR="006E7985" w:rsidRPr="00F44F5B" w:rsidRDefault="00B87523" w:rsidP="00542C92">
            <w:pPr>
              <w:pStyle w:val="ListParagraph"/>
              <w:numPr>
                <w:ilvl w:val="0"/>
                <w:numId w:val="1"/>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w:t>
            </w:r>
            <w:r w:rsidR="00F41F6D" w:rsidRPr="00F44F5B">
              <w:rPr>
                <w:rFonts w:ascii="Times New Roman" w:hAnsi="Times New Roman" w:cs="Times New Roman"/>
                <w:sz w:val="24"/>
                <w:szCs w:val="24"/>
              </w:rPr>
              <w:t>requires</w:t>
            </w:r>
            <w:r w:rsidRPr="00F44F5B">
              <w:rPr>
                <w:rFonts w:ascii="Times New Roman" w:hAnsi="Times New Roman" w:cs="Times New Roman"/>
                <w:sz w:val="24"/>
                <w:szCs w:val="24"/>
              </w:rPr>
              <w:t xml:space="preserve"> more computation than the other models.</w:t>
            </w:r>
          </w:p>
        </w:tc>
      </w:tr>
      <w:tr w:rsidR="00696AF9" w:rsidRPr="00F44F5B" w14:paraId="0D94E201" w14:textId="77777777" w:rsidTr="00E17E22">
        <w:tc>
          <w:tcPr>
            <w:tcW w:w="1384" w:type="dxa"/>
          </w:tcPr>
          <w:p w14:paraId="09CE7D49" w14:textId="1EB97562" w:rsidR="00A83F0C" w:rsidRPr="00F44F5B" w:rsidRDefault="00666FFA" w:rsidP="00666FFA">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Yang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2] </w:t>
            </w:r>
          </w:p>
        </w:tc>
        <w:tc>
          <w:tcPr>
            <w:tcW w:w="1701" w:type="dxa"/>
          </w:tcPr>
          <w:p w14:paraId="51A91DC7" w14:textId="42C374E4" w:rsidR="00A83F0C" w:rsidRPr="00F44F5B" w:rsidRDefault="00F41F6D" w:rsidP="00542C92">
            <w:pPr>
              <w:pStyle w:val="Default"/>
              <w:spacing w:line="360" w:lineRule="auto"/>
              <w:rPr>
                <w:rFonts w:ascii="Times New Roman" w:hAnsi="Times New Roman" w:cs="Times New Roman"/>
                <w:color w:val="auto"/>
              </w:rPr>
            </w:pPr>
            <w:r w:rsidRPr="00F44F5B">
              <w:rPr>
                <w:rFonts w:ascii="Times New Roman" w:hAnsi="Times New Roman" w:cs="Times New Roman"/>
                <w:color w:val="auto"/>
              </w:rPr>
              <w:t>MTFNN</w:t>
            </w:r>
          </w:p>
        </w:tc>
        <w:tc>
          <w:tcPr>
            <w:tcW w:w="3260" w:type="dxa"/>
          </w:tcPr>
          <w:p w14:paraId="4173A3DE" w14:textId="77777777" w:rsidR="00F41F6D" w:rsidRPr="00F44F5B" w:rsidRDefault="00F41F6D" w:rsidP="00F41F6D">
            <w:pPr>
              <w:pStyle w:val="ListParagraph"/>
              <w:numPr>
                <w:ilvl w:val="0"/>
                <w:numId w:val="2"/>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w:t>
            </w:r>
            <w:proofErr w:type="gramStart"/>
            <w:r w:rsidRPr="00F44F5B">
              <w:rPr>
                <w:rFonts w:ascii="Times New Roman" w:hAnsi="Times New Roman" w:cs="Times New Roman"/>
                <w:sz w:val="24"/>
                <w:szCs w:val="24"/>
              </w:rPr>
              <w:t>sort</w:t>
            </w:r>
            <w:proofErr w:type="gramEnd"/>
            <w:r w:rsidRPr="00F44F5B">
              <w:rPr>
                <w:rFonts w:ascii="Times New Roman" w:hAnsi="Times New Roman" w:cs="Times New Roman"/>
                <w:sz w:val="24"/>
                <w:szCs w:val="24"/>
              </w:rPr>
              <w:t xml:space="preserve"> out the MINLP issues in real time execution. </w:t>
            </w:r>
          </w:p>
          <w:p w14:paraId="5FE84757" w14:textId="691C6FB1" w:rsidR="00A955A5" w:rsidRPr="00F44F5B" w:rsidRDefault="00F41F6D" w:rsidP="00F41F6D">
            <w:pPr>
              <w:pStyle w:val="ListParagraph"/>
              <w:numPr>
                <w:ilvl w:val="0"/>
                <w:numId w:val="2"/>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can train multiple tasks in same time</w:t>
            </w:r>
          </w:p>
        </w:tc>
        <w:tc>
          <w:tcPr>
            <w:tcW w:w="2977" w:type="dxa"/>
          </w:tcPr>
          <w:p w14:paraId="6D05AB98" w14:textId="69C20A2C" w:rsidR="00E01AB9" w:rsidRPr="00F44F5B" w:rsidRDefault="00F41F6D" w:rsidP="00542C92">
            <w:pPr>
              <w:pStyle w:val="ListParagraph"/>
              <w:numPr>
                <w:ilvl w:val="0"/>
                <w:numId w:val="2"/>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has more time complexity to process the scale of the network</w:t>
            </w:r>
          </w:p>
        </w:tc>
      </w:tr>
      <w:tr w:rsidR="00696AF9" w:rsidRPr="00F44F5B" w14:paraId="23432B83" w14:textId="77777777" w:rsidTr="00E17E22">
        <w:tc>
          <w:tcPr>
            <w:tcW w:w="1384" w:type="dxa"/>
          </w:tcPr>
          <w:p w14:paraId="23AEF68A" w14:textId="5A67E84C" w:rsidR="00F41F6D" w:rsidRPr="00F44F5B" w:rsidRDefault="00F41F6D" w:rsidP="00F41F6D">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Bi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3]</w:t>
            </w:r>
          </w:p>
        </w:tc>
        <w:tc>
          <w:tcPr>
            <w:tcW w:w="1701" w:type="dxa"/>
          </w:tcPr>
          <w:p w14:paraId="0A34CC20" w14:textId="3EDDAD52" w:rsidR="00F41F6D" w:rsidRPr="00F44F5B" w:rsidRDefault="00F41F6D" w:rsidP="00F41F6D">
            <w:pPr>
              <w:spacing w:line="360" w:lineRule="auto"/>
              <w:jc w:val="both"/>
              <w:rPr>
                <w:rFonts w:ascii="Times New Roman" w:hAnsi="Times New Roman" w:cs="Times New Roman"/>
                <w:sz w:val="24"/>
                <w:szCs w:val="24"/>
              </w:rPr>
            </w:pPr>
            <w:r w:rsidRPr="00F44F5B">
              <w:rPr>
                <w:rFonts w:ascii="Times New Roman" w:hAnsi="Times New Roman" w:cs="Times New Roman"/>
              </w:rPr>
              <w:t>ADMM</w:t>
            </w:r>
          </w:p>
        </w:tc>
        <w:tc>
          <w:tcPr>
            <w:tcW w:w="3260" w:type="dxa"/>
          </w:tcPr>
          <w:p w14:paraId="594F08C4" w14:textId="77777777" w:rsidR="00F41F6D" w:rsidRPr="00F44F5B" w:rsidRDefault="00F41F6D" w:rsidP="00F41F6D">
            <w:pPr>
              <w:pStyle w:val="ListParagraph"/>
              <w:numPr>
                <w:ilvl w:val="0"/>
                <w:numId w:val="2"/>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helps to optimize the </w:t>
            </w:r>
            <w:r w:rsidRPr="00F44F5B">
              <w:rPr>
                <w:rFonts w:ascii="Times New Roman" w:hAnsi="Times New Roman" w:cs="Times New Roman"/>
                <w:sz w:val="24"/>
                <w:szCs w:val="24"/>
              </w:rPr>
              <w:lastRenderedPageBreak/>
              <w:t xml:space="preserve">computing mode selection and time allocation. </w:t>
            </w:r>
          </w:p>
          <w:p w14:paraId="26879FC0" w14:textId="48102936" w:rsidR="00F41F6D" w:rsidRPr="00F44F5B" w:rsidRDefault="00F41F6D" w:rsidP="00F41F6D">
            <w:pPr>
              <w:pStyle w:val="ListParagraph"/>
              <w:numPr>
                <w:ilvl w:val="0"/>
                <w:numId w:val="3"/>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solves the dual optimal problem.</w:t>
            </w:r>
          </w:p>
        </w:tc>
        <w:tc>
          <w:tcPr>
            <w:tcW w:w="2977" w:type="dxa"/>
          </w:tcPr>
          <w:p w14:paraId="3C083E19" w14:textId="2F09C693" w:rsidR="00F41F6D" w:rsidRPr="00F44F5B" w:rsidRDefault="00F41F6D" w:rsidP="00F41F6D">
            <w:pPr>
              <w:pStyle w:val="ListParagraph"/>
              <w:numPr>
                <w:ilvl w:val="0"/>
                <w:numId w:val="3"/>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lastRenderedPageBreak/>
              <w:t xml:space="preserve">It has computational </w:t>
            </w:r>
            <w:r w:rsidRPr="00F44F5B">
              <w:rPr>
                <w:rFonts w:ascii="Times New Roman" w:hAnsi="Times New Roman" w:cs="Times New Roman"/>
                <w:sz w:val="24"/>
                <w:szCs w:val="24"/>
              </w:rPr>
              <w:lastRenderedPageBreak/>
              <w:t>complexity</w:t>
            </w:r>
          </w:p>
        </w:tc>
      </w:tr>
      <w:tr w:rsidR="00696AF9" w:rsidRPr="00F44F5B" w14:paraId="40B8CDC5" w14:textId="77777777" w:rsidTr="00E17E22">
        <w:tc>
          <w:tcPr>
            <w:tcW w:w="1384" w:type="dxa"/>
          </w:tcPr>
          <w:p w14:paraId="62E8FFAD" w14:textId="1BDAFFF5" w:rsidR="00A83F0C" w:rsidRPr="00F44F5B" w:rsidRDefault="00666FFA"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Li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4] </w:t>
            </w:r>
          </w:p>
        </w:tc>
        <w:tc>
          <w:tcPr>
            <w:tcW w:w="1701" w:type="dxa"/>
          </w:tcPr>
          <w:p w14:paraId="1FA58DCE" w14:textId="1753316C" w:rsidR="00A83F0C" w:rsidRPr="00F44F5B" w:rsidRDefault="003B36E6"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CSAO</w:t>
            </w:r>
          </w:p>
        </w:tc>
        <w:tc>
          <w:tcPr>
            <w:tcW w:w="3260" w:type="dxa"/>
          </w:tcPr>
          <w:p w14:paraId="588048BB" w14:textId="186177FA" w:rsidR="003B36E6" w:rsidRPr="00F44F5B" w:rsidRDefault="003B36E6" w:rsidP="003B36E6">
            <w:pPr>
              <w:pStyle w:val="ListParagraph"/>
              <w:numPr>
                <w:ilvl w:val="0"/>
                <w:numId w:val="4"/>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decouples the computation offloading problem.</w:t>
            </w:r>
          </w:p>
          <w:p w14:paraId="2D3DD847" w14:textId="7238A0C7" w:rsidR="0063034B" w:rsidRPr="00F44F5B" w:rsidRDefault="003B36E6" w:rsidP="003B36E6">
            <w:pPr>
              <w:pStyle w:val="ListParagraph"/>
              <w:numPr>
                <w:ilvl w:val="0"/>
                <w:numId w:val="4"/>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minimizes the system cost.</w:t>
            </w:r>
          </w:p>
        </w:tc>
        <w:tc>
          <w:tcPr>
            <w:tcW w:w="2977" w:type="dxa"/>
          </w:tcPr>
          <w:p w14:paraId="389ED75D" w14:textId="4396982A" w:rsidR="00A83F0C" w:rsidRPr="00F44F5B" w:rsidRDefault="003B36E6" w:rsidP="00542C92">
            <w:pPr>
              <w:pStyle w:val="ListParagraph"/>
              <w:numPr>
                <w:ilvl w:val="0"/>
                <w:numId w:val="4"/>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has computation complexity</w:t>
            </w:r>
          </w:p>
        </w:tc>
      </w:tr>
      <w:tr w:rsidR="00696AF9" w:rsidRPr="00F44F5B" w14:paraId="535A4689" w14:textId="77777777" w:rsidTr="00E17E22">
        <w:tc>
          <w:tcPr>
            <w:tcW w:w="1384" w:type="dxa"/>
          </w:tcPr>
          <w:p w14:paraId="0CBAE73F" w14:textId="1F857F0C" w:rsidR="00A83F0C" w:rsidRPr="00F44F5B" w:rsidRDefault="00666FFA"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Alameddine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5]</w:t>
            </w:r>
          </w:p>
        </w:tc>
        <w:tc>
          <w:tcPr>
            <w:tcW w:w="1701" w:type="dxa"/>
          </w:tcPr>
          <w:p w14:paraId="794605D8" w14:textId="79FEF511" w:rsidR="00A83F0C" w:rsidRPr="00F44F5B" w:rsidRDefault="00AD59B3"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LBBD</w:t>
            </w:r>
          </w:p>
        </w:tc>
        <w:tc>
          <w:tcPr>
            <w:tcW w:w="3260" w:type="dxa"/>
          </w:tcPr>
          <w:p w14:paraId="3D1E819C" w14:textId="77777777" w:rsidR="00AD59B3" w:rsidRPr="00F44F5B" w:rsidRDefault="00AD59B3" w:rsidP="00AD59B3">
            <w:pPr>
              <w:pStyle w:val="ListParagraph"/>
              <w:numPr>
                <w:ilvl w:val="0"/>
                <w:numId w:val="5"/>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determines the quality of other trial solution to find the optimal solution. </w:t>
            </w:r>
          </w:p>
          <w:p w14:paraId="0E5B24E2" w14:textId="565F1AE2" w:rsidR="00980DC7" w:rsidRPr="00F44F5B" w:rsidRDefault="00AD59B3" w:rsidP="00AD59B3">
            <w:pPr>
              <w:pStyle w:val="ListParagraph"/>
              <w:numPr>
                <w:ilvl w:val="0"/>
                <w:numId w:val="5"/>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is more scalable in nature.</w:t>
            </w:r>
          </w:p>
        </w:tc>
        <w:tc>
          <w:tcPr>
            <w:tcW w:w="2977" w:type="dxa"/>
          </w:tcPr>
          <w:p w14:paraId="59A2BDDA" w14:textId="1F93EEB3" w:rsidR="00A83F0C" w:rsidRPr="00F44F5B" w:rsidRDefault="00AD59B3" w:rsidP="00542C92">
            <w:pPr>
              <w:pStyle w:val="ListParagraph"/>
              <w:numPr>
                <w:ilvl w:val="0"/>
                <w:numId w:val="5"/>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w:t>
            </w:r>
            <w:r w:rsidR="003B36E6" w:rsidRPr="00F44F5B">
              <w:rPr>
                <w:rFonts w:ascii="Times New Roman" w:hAnsi="Times New Roman" w:cs="Times New Roman"/>
                <w:sz w:val="24"/>
                <w:szCs w:val="24"/>
              </w:rPr>
              <w:t>requires</w:t>
            </w:r>
            <w:r w:rsidRPr="00F44F5B">
              <w:rPr>
                <w:rFonts w:ascii="Times New Roman" w:hAnsi="Times New Roman" w:cs="Times New Roman"/>
                <w:sz w:val="24"/>
                <w:szCs w:val="24"/>
              </w:rPr>
              <w:t xml:space="preserve"> master to control the variable sharing</w:t>
            </w:r>
          </w:p>
        </w:tc>
      </w:tr>
      <w:tr w:rsidR="00696AF9" w:rsidRPr="00F44F5B" w14:paraId="4F64A5E4" w14:textId="77777777" w:rsidTr="00E17E22">
        <w:tc>
          <w:tcPr>
            <w:tcW w:w="1384" w:type="dxa"/>
          </w:tcPr>
          <w:p w14:paraId="4950D6A7" w14:textId="15C0C8E2" w:rsidR="00A83F0C" w:rsidRPr="00F44F5B" w:rsidRDefault="00666FFA"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Tang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6]</w:t>
            </w:r>
          </w:p>
        </w:tc>
        <w:tc>
          <w:tcPr>
            <w:tcW w:w="1701" w:type="dxa"/>
          </w:tcPr>
          <w:p w14:paraId="3D479930" w14:textId="07BC966A" w:rsidR="00A83F0C" w:rsidRPr="00F44F5B" w:rsidRDefault="004D248F"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OAMKP</w:t>
            </w:r>
          </w:p>
        </w:tc>
        <w:tc>
          <w:tcPr>
            <w:tcW w:w="3260" w:type="dxa"/>
          </w:tcPr>
          <w:p w14:paraId="42FA8A16" w14:textId="77777777" w:rsidR="004D248F" w:rsidRPr="00F44F5B" w:rsidRDefault="004D248F" w:rsidP="004D248F">
            <w:pPr>
              <w:pStyle w:val="ListParagraph"/>
              <w:numPr>
                <w:ilvl w:val="0"/>
                <w:numId w:val="6"/>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has more flexibility and performs effectively. </w:t>
            </w:r>
          </w:p>
          <w:p w14:paraId="7ECC9C14" w14:textId="7EA53D12" w:rsidR="001119BF" w:rsidRPr="00F44F5B" w:rsidRDefault="004D248F" w:rsidP="004D248F">
            <w:pPr>
              <w:pStyle w:val="ListParagraph"/>
              <w:numPr>
                <w:ilvl w:val="0"/>
                <w:numId w:val="6"/>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provides better computational performance</w:t>
            </w:r>
          </w:p>
        </w:tc>
        <w:tc>
          <w:tcPr>
            <w:tcW w:w="2977" w:type="dxa"/>
          </w:tcPr>
          <w:p w14:paraId="0A8C9CB6" w14:textId="431FC876" w:rsidR="00BA4B1A" w:rsidRPr="00F44F5B" w:rsidRDefault="004D248F" w:rsidP="00542C92">
            <w:pPr>
              <w:pStyle w:val="ListParagraph"/>
              <w:numPr>
                <w:ilvl w:val="0"/>
                <w:numId w:val="6"/>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generates communication delay, that can’t able to satisfy the need of application</w:t>
            </w:r>
          </w:p>
        </w:tc>
      </w:tr>
      <w:tr w:rsidR="00696AF9" w:rsidRPr="00F44F5B" w14:paraId="0E0DEE5A" w14:textId="77777777" w:rsidTr="00E17E22">
        <w:tc>
          <w:tcPr>
            <w:tcW w:w="1384" w:type="dxa"/>
          </w:tcPr>
          <w:p w14:paraId="633D095F" w14:textId="4A1887AD" w:rsidR="00A83F0C" w:rsidRPr="00F44F5B" w:rsidRDefault="00666FFA" w:rsidP="00666FFA">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Lu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7] </w:t>
            </w:r>
          </w:p>
        </w:tc>
        <w:tc>
          <w:tcPr>
            <w:tcW w:w="1701" w:type="dxa"/>
          </w:tcPr>
          <w:p w14:paraId="379D70C8" w14:textId="6610AF86" w:rsidR="00A83F0C" w:rsidRPr="00F44F5B" w:rsidRDefault="007049B5"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MADDPG</w:t>
            </w:r>
          </w:p>
        </w:tc>
        <w:tc>
          <w:tcPr>
            <w:tcW w:w="3260" w:type="dxa"/>
          </w:tcPr>
          <w:p w14:paraId="2DFC7862" w14:textId="03B5EF8E" w:rsidR="00D1055F" w:rsidRPr="00F44F5B" w:rsidRDefault="007049B5" w:rsidP="00542C92">
            <w:pPr>
              <w:pStyle w:val="ListParagraph"/>
              <w:numPr>
                <w:ilvl w:val="0"/>
                <w:numId w:val="7"/>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sorts out the issue of instability in multi agent environment by distributed execution</w:t>
            </w:r>
          </w:p>
        </w:tc>
        <w:tc>
          <w:tcPr>
            <w:tcW w:w="2977" w:type="dxa"/>
          </w:tcPr>
          <w:p w14:paraId="49A30544" w14:textId="322D80AF" w:rsidR="00A83F0C" w:rsidRPr="00F44F5B" w:rsidRDefault="007049B5" w:rsidP="00542C92">
            <w:pPr>
              <w:pStyle w:val="ListParagraph"/>
              <w:numPr>
                <w:ilvl w:val="0"/>
                <w:numId w:val="7"/>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It only has partial observability and have computational difficulty. </w:t>
            </w:r>
          </w:p>
        </w:tc>
      </w:tr>
      <w:tr w:rsidR="00696AF9" w:rsidRPr="00F44F5B" w14:paraId="0D27E235" w14:textId="77777777" w:rsidTr="00E17E22">
        <w:tc>
          <w:tcPr>
            <w:tcW w:w="1384" w:type="dxa"/>
          </w:tcPr>
          <w:p w14:paraId="477DB4B5" w14:textId="3AD34704" w:rsidR="00A83F0C" w:rsidRPr="00F44F5B" w:rsidRDefault="00666FFA"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 xml:space="preserve">Tang </w:t>
            </w:r>
            <w:r w:rsidRPr="00F44F5B">
              <w:rPr>
                <w:rFonts w:ascii="Times New Roman" w:hAnsi="Times New Roman" w:cs="Times New Roman"/>
                <w:i/>
                <w:sz w:val="24"/>
                <w:szCs w:val="24"/>
              </w:rPr>
              <w:t>et al.</w:t>
            </w:r>
            <w:r w:rsidRPr="00F44F5B">
              <w:rPr>
                <w:rFonts w:ascii="Times New Roman" w:hAnsi="Times New Roman" w:cs="Times New Roman"/>
                <w:sz w:val="24"/>
                <w:szCs w:val="24"/>
              </w:rPr>
              <w:t xml:space="preserve"> [8]</w:t>
            </w:r>
          </w:p>
        </w:tc>
        <w:tc>
          <w:tcPr>
            <w:tcW w:w="1701" w:type="dxa"/>
          </w:tcPr>
          <w:p w14:paraId="3C8A5E91" w14:textId="6FBF0050" w:rsidR="00A83F0C" w:rsidRPr="00F44F5B" w:rsidRDefault="007049B5" w:rsidP="00542C92">
            <w:p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LSTM</w:t>
            </w:r>
          </w:p>
        </w:tc>
        <w:tc>
          <w:tcPr>
            <w:tcW w:w="3260" w:type="dxa"/>
          </w:tcPr>
          <w:p w14:paraId="1D2DDAFF" w14:textId="4567051A" w:rsidR="007049B5" w:rsidRPr="00F44F5B" w:rsidRDefault="007049B5" w:rsidP="007049B5">
            <w:pPr>
              <w:pStyle w:val="ListParagraph"/>
              <w:numPr>
                <w:ilvl w:val="0"/>
                <w:numId w:val="8"/>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captures difficult temporal pattern</w:t>
            </w:r>
          </w:p>
          <w:p w14:paraId="235AC036" w14:textId="0A29FA82" w:rsidR="0029655B" w:rsidRPr="00F44F5B" w:rsidRDefault="007049B5" w:rsidP="007049B5">
            <w:pPr>
              <w:pStyle w:val="ListParagraph"/>
              <w:numPr>
                <w:ilvl w:val="0"/>
                <w:numId w:val="8"/>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extends the period for remembering the task information</w:t>
            </w:r>
          </w:p>
        </w:tc>
        <w:tc>
          <w:tcPr>
            <w:tcW w:w="2977" w:type="dxa"/>
          </w:tcPr>
          <w:p w14:paraId="52E5CC6E" w14:textId="77777777" w:rsidR="007049B5" w:rsidRPr="00F44F5B" w:rsidRDefault="007049B5" w:rsidP="007049B5">
            <w:pPr>
              <w:pStyle w:val="ListParagraph"/>
              <w:numPr>
                <w:ilvl w:val="0"/>
                <w:numId w:val="8"/>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has overfitting problem in the training and validation process.</w:t>
            </w:r>
          </w:p>
          <w:p w14:paraId="6B8CA1CB" w14:textId="54E06F07" w:rsidR="00A83F0C" w:rsidRPr="00F44F5B" w:rsidRDefault="007049B5" w:rsidP="007049B5">
            <w:pPr>
              <w:pStyle w:val="ListParagraph"/>
              <w:numPr>
                <w:ilvl w:val="0"/>
                <w:numId w:val="8"/>
              </w:numPr>
              <w:spacing w:line="360" w:lineRule="auto"/>
              <w:jc w:val="both"/>
              <w:rPr>
                <w:rFonts w:ascii="Times New Roman" w:hAnsi="Times New Roman" w:cs="Times New Roman"/>
                <w:sz w:val="24"/>
                <w:szCs w:val="24"/>
              </w:rPr>
            </w:pPr>
            <w:r w:rsidRPr="00F44F5B">
              <w:rPr>
                <w:rFonts w:ascii="Times New Roman" w:hAnsi="Times New Roman" w:cs="Times New Roman"/>
                <w:sz w:val="24"/>
                <w:szCs w:val="24"/>
              </w:rPr>
              <w:t>It has complicated structure that make difficult to analyse.</w:t>
            </w:r>
          </w:p>
        </w:tc>
      </w:tr>
    </w:tbl>
    <w:p w14:paraId="68B48060"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Research Methodology</w:t>
      </w:r>
    </w:p>
    <w:p w14:paraId="0F5DACCD" w14:textId="5EF0CE6B" w:rsidR="000F0DCC" w:rsidRPr="00F44F5B" w:rsidRDefault="00A056F2" w:rsidP="005F253A">
      <w:pPr>
        <w:spacing w:line="360" w:lineRule="auto"/>
        <w:ind w:firstLine="720"/>
        <w:jc w:val="both"/>
        <w:rPr>
          <w:rFonts w:ascii="Times New Roman" w:eastAsia="Times New Roman" w:hAnsi="Times New Roman" w:cs="Times New Roman"/>
          <w:sz w:val="24"/>
          <w:szCs w:val="24"/>
          <w:lang w:eastAsia="en-IN"/>
        </w:rPr>
      </w:pPr>
      <w:r w:rsidRPr="00F44F5B">
        <w:rPr>
          <w:rFonts w:ascii="Times New Roman" w:hAnsi="Times New Roman" w:cs="Times New Roman"/>
          <w:sz w:val="24"/>
          <w:szCs w:val="24"/>
        </w:rPr>
        <w:lastRenderedPageBreak/>
        <w:t>Nowadays, mobile devices are responsible for processing more and more computationally intensive tasks, such as data processing, artificial intelligence, and virtual reality. Despite the development of mobile devices, these devices may not be able to process all their tasks locally with a low latency due to their limited computational resources. Multi-access edge computing (MEC) has already shown great potential in enabling mobile devices to bear the computation-intensive applications by offloading some computing jobs to a nearby access point (AP) integrated with a MEC server (MES). MEC is an innovative computing paradigm to enhance the computing capacity of mobile devices (MDs) by offloading computation-intensive tasks to MEC servers. With the widespread deployment of wireless local area networks, each MD can offload computation task to server via multiple wireless access points (WAPs). In mobile edge computing systems, an edge node may have a high load when a large number of mobile devices offload their tasks to it. Those offloaded tasks may experience large processing delay or even be dropped when their deadlines expire. However, computation offloading can bring a higher system cost if all users select the same access points to offload their tasks.</w:t>
      </w:r>
      <w:r w:rsidR="005F253A" w:rsidRPr="00F44F5B">
        <w:rPr>
          <w:rFonts w:ascii="Times New Roman" w:hAnsi="Times New Roman" w:cs="Times New Roman"/>
          <w:sz w:val="24"/>
          <w:szCs w:val="24"/>
        </w:rPr>
        <w:t xml:space="preserve"> </w:t>
      </w:r>
      <w:r w:rsidR="005F253A" w:rsidRPr="00F44F5B">
        <w:rPr>
          <w:rFonts w:ascii="Times New Roman" w:eastAsia="Times New Roman" w:hAnsi="Times New Roman" w:cs="Times New Roman"/>
          <w:sz w:val="24"/>
          <w:szCs w:val="24"/>
          <w:lang w:eastAsia="en-IN"/>
        </w:rPr>
        <w:t>In this proposal, the ta</w:t>
      </w:r>
      <w:r w:rsidR="00A9679F" w:rsidRPr="00F44F5B">
        <w:rPr>
          <w:rFonts w:ascii="Times New Roman" w:eastAsia="Times New Roman" w:hAnsi="Times New Roman" w:cs="Times New Roman"/>
          <w:sz w:val="24"/>
          <w:szCs w:val="24"/>
          <w:lang w:eastAsia="en-IN"/>
        </w:rPr>
        <w:t>s</w:t>
      </w:r>
      <w:r w:rsidR="005F253A" w:rsidRPr="00F44F5B">
        <w:rPr>
          <w:rFonts w:ascii="Times New Roman" w:eastAsia="Times New Roman" w:hAnsi="Times New Roman" w:cs="Times New Roman"/>
          <w:sz w:val="24"/>
          <w:szCs w:val="24"/>
          <w:lang w:eastAsia="en-IN"/>
        </w:rPr>
        <w:t xml:space="preserve">k offloading problem is determined by </w:t>
      </w:r>
      <w:r w:rsidR="005F253A" w:rsidRPr="00F44F5B">
        <w:rPr>
          <w:rFonts w:ascii="Times New Roman" w:eastAsia="Times New Roman" w:hAnsi="Times New Roman" w:cs="Times New Roman"/>
          <w:sz w:val="24"/>
          <w:szCs w:val="24"/>
          <w:lang w:eastAsia="en-IN"/>
        </w:rPr>
        <w:t>considering</w:t>
      </w:r>
      <w:r w:rsidR="005F253A" w:rsidRPr="00F44F5B">
        <w:rPr>
          <w:rFonts w:ascii="Times New Roman" w:eastAsia="Times New Roman" w:hAnsi="Times New Roman" w:cs="Times New Roman"/>
          <w:sz w:val="24"/>
          <w:szCs w:val="24"/>
          <w:lang w:eastAsia="en-IN"/>
        </w:rPr>
        <w:t xml:space="preserve"> the delay sensitive task along with edge load dynamics to reduce the expected </w:t>
      </w:r>
      <w:r w:rsidR="005F253A" w:rsidRPr="00F44F5B">
        <w:rPr>
          <w:rFonts w:ascii="Times New Roman" w:eastAsia="Times New Roman" w:hAnsi="Times New Roman" w:cs="Times New Roman"/>
          <w:sz w:val="24"/>
          <w:szCs w:val="24"/>
          <w:lang w:eastAsia="en-IN"/>
        </w:rPr>
        <w:t>long-term</w:t>
      </w:r>
      <w:r w:rsidR="005F253A" w:rsidRPr="00F44F5B">
        <w:rPr>
          <w:rFonts w:ascii="Times New Roman" w:eastAsia="Times New Roman" w:hAnsi="Times New Roman" w:cs="Times New Roman"/>
          <w:sz w:val="24"/>
          <w:szCs w:val="24"/>
          <w:lang w:eastAsia="en-IN"/>
        </w:rPr>
        <w:t xml:space="preserve"> cost. The distributed algorithm based on </w:t>
      </w:r>
      <w:r w:rsidR="00A9679F" w:rsidRPr="00F44F5B">
        <w:rPr>
          <w:rFonts w:ascii="Times New Roman" w:eastAsia="Times New Roman" w:hAnsi="Times New Roman" w:cs="Times New Roman"/>
          <w:sz w:val="24"/>
          <w:szCs w:val="24"/>
          <w:lang w:eastAsia="en-IN"/>
        </w:rPr>
        <w:t>Adaptive D</w:t>
      </w:r>
      <w:r w:rsidR="005F253A" w:rsidRPr="00F44F5B">
        <w:rPr>
          <w:rFonts w:ascii="Times New Roman" w:eastAsia="Times New Roman" w:hAnsi="Times New Roman" w:cs="Times New Roman"/>
          <w:sz w:val="24"/>
          <w:szCs w:val="24"/>
          <w:lang w:eastAsia="en-IN"/>
        </w:rPr>
        <w:t xml:space="preserve">eep </w:t>
      </w:r>
      <w:r w:rsidR="00A9679F" w:rsidRPr="00F44F5B">
        <w:rPr>
          <w:rFonts w:ascii="Times New Roman" w:eastAsia="Times New Roman" w:hAnsi="Times New Roman" w:cs="Times New Roman"/>
          <w:sz w:val="24"/>
          <w:szCs w:val="24"/>
          <w:lang w:eastAsia="en-IN"/>
        </w:rPr>
        <w:t>R</w:t>
      </w:r>
      <w:r w:rsidR="005F253A" w:rsidRPr="00F44F5B">
        <w:rPr>
          <w:rFonts w:ascii="Times New Roman" w:eastAsia="Times New Roman" w:hAnsi="Times New Roman" w:cs="Times New Roman"/>
          <w:sz w:val="24"/>
          <w:szCs w:val="24"/>
          <w:lang w:eastAsia="en-IN"/>
        </w:rPr>
        <w:t xml:space="preserve">einforcement </w:t>
      </w:r>
      <w:r w:rsidR="00A9679F" w:rsidRPr="00F44F5B">
        <w:rPr>
          <w:rFonts w:ascii="Times New Roman" w:eastAsia="Times New Roman" w:hAnsi="Times New Roman" w:cs="Times New Roman"/>
          <w:sz w:val="24"/>
          <w:szCs w:val="24"/>
          <w:lang w:eastAsia="en-IN"/>
        </w:rPr>
        <w:t>L</w:t>
      </w:r>
      <w:r w:rsidR="005F253A" w:rsidRPr="00F44F5B">
        <w:rPr>
          <w:rFonts w:ascii="Times New Roman" w:eastAsia="Times New Roman" w:hAnsi="Times New Roman" w:cs="Times New Roman"/>
          <w:sz w:val="24"/>
          <w:szCs w:val="24"/>
          <w:lang w:eastAsia="en-IN"/>
        </w:rPr>
        <w:t xml:space="preserve">earning </w:t>
      </w:r>
      <w:r w:rsidR="00A9679F" w:rsidRPr="00F44F5B">
        <w:rPr>
          <w:rFonts w:ascii="Times New Roman" w:eastAsia="Times New Roman" w:hAnsi="Times New Roman" w:cs="Times New Roman"/>
          <w:sz w:val="24"/>
          <w:szCs w:val="24"/>
          <w:lang w:eastAsia="en-IN"/>
        </w:rPr>
        <w:t xml:space="preserve">(ADRL) </w:t>
      </w:r>
      <w:r w:rsidR="005F253A" w:rsidRPr="00F44F5B">
        <w:rPr>
          <w:rFonts w:ascii="Times New Roman" w:eastAsia="Times New Roman" w:hAnsi="Times New Roman" w:cs="Times New Roman"/>
          <w:sz w:val="24"/>
          <w:szCs w:val="24"/>
          <w:lang w:eastAsia="en-IN"/>
        </w:rPr>
        <w:t xml:space="preserve">based will be proposed, where every device will </w:t>
      </w:r>
      <w:r w:rsidR="009A5C42" w:rsidRPr="00F44F5B">
        <w:rPr>
          <w:rFonts w:ascii="Times New Roman" w:eastAsia="Times New Roman" w:hAnsi="Times New Roman" w:cs="Times New Roman"/>
          <w:sz w:val="24"/>
          <w:szCs w:val="24"/>
          <w:lang w:eastAsia="en-IN"/>
        </w:rPr>
        <w:t>be analyzed</w:t>
      </w:r>
      <w:r w:rsidR="005F253A" w:rsidRPr="00F44F5B">
        <w:rPr>
          <w:rFonts w:ascii="Times New Roman" w:eastAsia="Times New Roman" w:hAnsi="Times New Roman" w:cs="Times New Roman"/>
          <w:sz w:val="24"/>
          <w:szCs w:val="24"/>
          <w:lang w:eastAsia="en-IN"/>
        </w:rPr>
        <w:t xml:space="preserve"> </w:t>
      </w:r>
      <w:r w:rsidR="009A5C42" w:rsidRPr="00F44F5B">
        <w:rPr>
          <w:rFonts w:ascii="Times New Roman" w:eastAsia="Times New Roman" w:hAnsi="Times New Roman" w:cs="Times New Roman"/>
          <w:sz w:val="24"/>
          <w:szCs w:val="24"/>
          <w:lang w:eastAsia="en-IN"/>
        </w:rPr>
        <w:t>for</w:t>
      </w:r>
      <w:r w:rsidR="005F253A" w:rsidRPr="00F44F5B">
        <w:rPr>
          <w:rFonts w:ascii="Times New Roman" w:eastAsia="Times New Roman" w:hAnsi="Times New Roman" w:cs="Times New Roman"/>
          <w:sz w:val="24"/>
          <w:szCs w:val="24"/>
          <w:lang w:eastAsia="en-IN"/>
        </w:rPr>
        <w:t xml:space="preserve"> offloading decision without knowing the task model of other devices. </w:t>
      </w:r>
      <w:r w:rsidR="00A9679F" w:rsidRPr="00F44F5B">
        <w:rPr>
          <w:rFonts w:ascii="Times New Roman" w:eastAsia="Times New Roman" w:hAnsi="Times New Roman" w:cs="Times New Roman"/>
          <w:sz w:val="24"/>
          <w:szCs w:val="24"/>
          <w:lang w:eastAsia="en-IN"/>
        </w:rPr>
        <w:t>To enhance the performance</w:t>
      </w:r>
      <w:r w:rsidR="009A5C42" w:rsidRPr="00F44F5B">
        <w:rPr>
          <w:rFonts w:ascii="Times New Roman" w:eastAsia="Times New Roman" w:hAnsi="Times New Roman" w:cs="Times New Roman"/>
          <w:sz w:val="24"/>
          <w:szCs w:val="24"/>
          <w:lang w:eastAsia="en-IN"/>
        </w:rPr>
        <w:t>,</w:t>
      </w:r>
      <w:r w:rsidR="00A9679F" w:rsidRPr="00F44F5B">
        <w:rPr>
          <w:rFonts w:ascii="Times New Roman" w:eastAsia="Times New Roman" w:hAnsi="Times New Roman" w:cs="Times New Roman"/>
          <w:sz w:val="24"/>
          <w:szCs w:val="24"/>
          <w:lang w:eastAsia="en-IN"/>
        </w:rPr>
        <w:t xml:space="preserve"> the parameters in the model will be optimized using the Improved </w:t>
      </w:r>
      <w:r w:rsidR="00A9679F" w:rsidRPr="00F44F5B">
        <w:rPr>
          <w:rFonts w:ascii="Times New Roman" w:eastAsia="Times New Roman" w:hAnsi="Times New Roman" w:cs="Times New Roman"/>
          <w:sz w:val="24"/>
          <w:szCs w:val="24"/>
          <w:lang w:eastAsia="en-IN"/>
        </w:rPr>
        <w:t>Piranha Foraging Optimization Algorithm (</w:t>
      </w:r>
      <w:r w:rsidR="009A5C42" w:rsidRPr="00F44F5B">
        <w:rPr>
          <w:rFonts w:ascii="Times New Roman" w:eastAsia="Times New Roman" w:hAnsi="Times New Roman" w:cs="Times New Roman"/>
          <w:sz w:val="24"/>
          <w:szCs w:val="24"/>
          <w:lang w:eastAsia="en-IN"/>
        </w:rPr>
        <w:t>I</w:t>
      </w:r>
      <w:r w:rsidR="00A9679F" w:rsidRPr="00F44F5B">
        <w:rPr>
          <w:rFonts w:ascii="Times New Roman" w:eastAsia="Times New Roman" w:hAnsi="Times New Roman" w:cs="Times New Roman"/>
          <w:sz w:val="24"/>
          <w:szCs w:val="24"/>
          <w:lang w:eastAsia="en-IN"/>
        </w:rPr>
        <w:t>PFOA)</w:t>
      </w:r>
      <w:r w:rsidR="00696AF9" w:rsidRPr="00F44F5B">
        <w:rPr>
          <w:rFonts w:ascii="Times New Roman" w:eastAsia="Times New Roman" w:hAnsi="Times New Roman" w:cs="Times New Roman"/>
          <w:sz w:val="24"/>
          <w:szCs w:val="24"/>
          <w:lang w:eastAsia="en-IN"/>
        </w:rPr>
        <w:t xml:space="preserve"> [26]</w:t>
      </w:r>
      <w:r w:rsidR="00A9679F" w:rsidRPr="00F44F5B">
        <w:rPr>
          <w:rFonts w:ascii="Times New Roman" w:eastAsia="Times New Roman" w:hAnsi="Times New Roman" w:cs="Times New Roman"/>
          <w:sz w:val="24"/>
          <w:szCs w:val="24"/>
          <w:lang w:eastAsia="en-IN"/>
        </w:rPr>
        <w:t xml:space="preserve">. </w:t>
      </w:r>
      <w:r w:rsidR="005F253A" w:rsidRPr="00F44F5B">
        <w:rPr>
          <w:rFonts w:ascii="Times New Roman" w:eastAsia="Times New Roman" w:hAnsi="Times New Roman" w:cs="Times New Roman"/>
          <w:sz w:val="24"/>
          <w:szCs w:val="24"/>
          <w:lang w:eastAsia="en-IN"/>
        </w:rPr>
        <w:t xml:space="preserve">The simulation outcome with </w:t>
      </w:r>
      <w:r w:rsidR="005F253A" w:rsidRPr="00F44F5B">
        <w:rPr>
          <w:rFonts w:ascii="Times New Roman" w:eastAsia="Times New Roman" w:hAnsi="Times New Roman" w:cs="Times New Roman"/>
          <w:sz w:val="24"/>
          <w:szCs w:val="24"/>
          <w:lang w:eastAsia="en-IN"/>
        </w:rPr>
        <w:t>a greater</w:t>
      </w:r>
      <w:r w:rsidR="005F253A" w:rsidRPr="00F44F5B">
        <w:rPr>
          <w:rFonts w:ascii="Times New Roman" w:eastAsia="Times New Roman" w:hAnsi="Times New Roman" w:cs="Times New Roman"/>
          <w:sz w:val="24"/>
          <w:szCs w:val="24"/>
          <w:lang w:eastAsia="en-IN"/>
        </w:rPr>
        <w:t xml:space="preserve"> number of mobile devices and corresponding edge nodes </w:t>
      </w:r>
      <w:r w:rsidR="005F253A" w:rsidRPr="00F44F5B">
        <w:rPr>
          <w:rFonts w:ascii="Times New Roman" w:eastAsia="Times New Roman" w:hAnsi="Times New Roman" w:cs="Times New Roman"/>
          <w:sz w:val="24"/>
          <w:szCs w:val="24"/>
          <w:lang w:eastAsia="en-IN"/>
        </w:rPr>
        <w:t>shows</w:t>
      </w:r>
      <w:r w:rsidR="005F253A" w:rsidRPr="00F44F5B">
        <w:rPr>
          <w:rFonts w:ascii="Times New Roman" w:eastAsia="Times New Roman" w:hAnsi="Times New Roman" w:cs="Times New Roman"/>
          <w:sz w:val="24"/>
          <w:szCs w:val="24"/>
          <w:lang w:eastAsia="en-IN"/>
        </w:rPr>
        <w:t xml:space="preserve"> the developed optimization </w:t>
      </w:r>
      <w:r w:rsidR="005F253A" w:rsidRPr="00F44F5B">
        <w:rPr>
          <w:rFonts w:ascii="Times New Roman" w:eastAsia="Times New Roman" w:hAnsi="Times New Roman" w:cs="Times New Roman"/>
          <w:sz w:val="24"/>
          <w:szCs w:val="24"/>
          <w:lang w:eastAsia="en-IN"/>
        </w:rPr>
        <w:t>minimizes</w:t>
      </w:r>
      <w:r w:rsidR="005F253A" w:rsidRPr="00F44F5B">
        <w:rPr>
          <w:rFonts w:ascii="Times New Roman" w:eastAsia="Times New Roman" w:hAnsi="Times New Roman" w:cs="Times New Roman"/>
          <w:sz w:val="24"/>
          <w:szCs w:val="24"/>
          <w:lang w:eastAsia="en-IN"/>
        </w:rPr>
        <w:t xml:space="preserve"> the ration of dropped task and average task delay respectively.</w:t>
      </w:r>
      <w:r w:rsidR="005F253A" w:rsidRPr="00F44F5B">
        <w:rPr>
          <w:rFonts w:ascii="Times New Roman" w:eastAsia="Times New Roman" w:hAnsi="Times New Roman" w:cs="Times New Roman"/>
          <w:sz w:val="24"/>
          <w:szCs w:val="24"/>
          <w:lang w:eastAsia="en-IN"/>
        </w:rPr>
        <w:t xml:space="preserve"> T</w:t>
      </w:r>
      <w:r w:rsidR="00CA56E4" w:rsidRPr="00F44F5B">
        <w:rPr>
          <w:rFonts w:ascii="Times New Roman" w:eastAsia="Times New Roman" w:hAnsi="Times New Roman" w:cs="Times New Roman"/>
          <w:sz w:val="24"/>
          <w:szCs w:val="24"/>
          <w:lang w:eastAsia="en-IN"/>
        </w:rPr>
        <w:t xml:space="preserve">he result of the designed model outperformed better than other available models. </w:t>
      </w:r>
    </w:p>
    <w:p w14:paraId="17BAEF25" w14:textId="2518607B" w:rsidR="000F0DCC" w:rsidRPr="00F44F5B" w:rsidRDefault="00696AF9" w:rsidP="00542C92">
      <w:pPr>
        <w:spacing w:line="360" w:lineRule="auto"/>
        <w:ind w:firstLine="720"/>
        <w:jc w:val="both"/>
        <w:rPr>
          <w:rFonts w:ascii="Times New Roman" w:eastAsia="Times New Roman" w:hAnsi="Times New Roman" w:cs="Times New Roman"/>
          <w:sz w:val="24"/>
          <w:szCs w:val="24"/>
          <w:lang w:eastAsia="en-IN"/>
        </w:rPr>
      </w:pPr>
      <w:r w:rsidRPr="00F44F5B">
        <w:rPr>
          <w:rFonts w:ascii="Times New Roman" w:eastAsia="Times New Roman" w:hAnsi="Times New Roman" w:cs="Times New Roman"/>
          <w:noProof/>
          <w:sz w:val="24"/>
          <w:szCs w:val="24"/>
          <w:lang w:eastAsia="en-IN"/>
        </w:rPr>
        <w:pict w14:anchorId="2BFF3C39">
          <v:group id="_x0000_s1032" style="position:absolute;left:0;text-align:left;margin-left:39.6pt;margin-top:9.25pt;width:469.2pt;height:160.2pt;z-index:251664384" coordorigin="2232,12174" coordsize="9384,3204">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_x0000_s1026" type="#_x0000_t84" style="position:absolute;left:2232;top:12624;width:2220;height:1068">
              <v:textbox>
                <w:txbxContent>
                  <w:p w14:paraId="11B0DC90" w14:textId="1C891F99" w:rsidR="00A9679F" w:rsidRPr="00A9679F" w:rsidRDefault="00A9679F" w:rsidP="00A9679F">
                    <w:pPr>
                      <w:jc w:val="center"/>
                      <w:rPr>
                        <w:rFonts w:ascii="Times New Roman" w:hAnsi="Times New Roman" w:cs="Times New Roman"/>
                        <w:sz w:val="24"/>
                        <w:szCs w:val="24"/>
                        <w:lang w:val="en-IN"/>
                      </w:rPr>
                    </w:pPr>
                    <w:r w:rsidRPr="00A9679F">
                      <w:rPr>
                        <w:rFonts w:ascii="Times New Roman" w:hAnsi="Times New Roman" w:cs="Times New Roman"/>
                        <w:sz w:val="24"/>
                        <w:szCs w:val="24"/>
                        <w:lang w:val="en-IN"/>
                      </w:rPr>
                      <w:t>Mobile edge computing</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027" type="#_x0000_t9" style="position:absolute;left:5364;top:12456;width:2412;height:1236">
              <v:textbox>
                <w:txbxContent>
                  <w:p w14:paraId="1099EE5E" w14:textId="163333C8" w:rsidR="00A9679F" w:rsidRPr="00A9679F" w:rsidRDefault="00A9679F" w:rsidP="00A9679F">
                    <w:pPr>
                      <w:jc w:val="center"/>
                      <w:rPr>
                        <w:rFonts w:ascii="Times New Roman" w:hAnsi="Times New Roman" w:cs="Times New Roman"/>
                        <w:sz w:val="24"/>
                        <w:szCs w:val="24"/>
                        <w:lang w:val="en-IN"/>
                      </w:rPr>
                    </w:pPr>
                    <w:r>
                      <w:rPr>
                        <w:rFonts w:ascii="Times New Roman" w:hAnsi="Times New Roman" w:cs="Times New Roman"/>
                        <w:sz w:val="24"/>
                        <w:szCs w:val="24"/>
                        <w:lang w:val="en-IN"/>
                      </w:rPr>
                      <w:t>Task offloading</w:t>
                    </w:r>
                  </w:p>
                </w:txbxContent>
              </v:textbox>
            </v:shape>
            <v:oval id="_x0000_s1028" style="position:absolute;left:8100;top:12174;width:2148;height:1098">
              <v:textbox>
                <w:txbxContent>
                  <w:p w14:paraId="5D1B9B0C" w14:textId="0C6DC458" w:rsidR="00A9679F" w:rsidRPr="00A9679F" w:rsidRDefault="00A9679F" w:rsidP="00A9679F">
                    <w:pPr>
                      <w:jc w:val="center"/>
                      <w:rPr>
                        <w:rFonts w:ascii="Times New Roman" w:hAnsi="Times New Roman" w:cs="Times New Roman"/>
                        <w:sz w:val="24"/>
                        <w:szCs w:val="24"/>
                        <w:lang w:val="en-IN"/>
                      </w:rPr>
                    </w:pPr>
                    <w:r>
                      <w:rPr>
                        <w:rFonts w:ascii="Times New Roman" w:hAnsi="Times New Roman" w:cs="Times New Roman"/>
                        <w:sz w:val="24"/>
                        <w:szCs w:val="24"/>
                        <w:lang w:val="en-IN"/>
                      </w:rPr>
                      <w:t>Developed ADRL</w:t>
                    </w:r>
                  </w:p>
                </w:txbxContent>
              </v:textbox>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9" type="#_x0000_t13" style="position:absolute;left:4452;top:12912;width:852;height:360"/>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_x0000_s1030" type="#_x0000_t63" style="position:absolute;left:8700;top:13824;width:2916;height:1554" adj="1970,-10244">
              <v:textbox>
                <w:txbxContent>
                  <w:p w14:paraId="3ED0FCFD" w14:textId="052DC814" w:rsidR="00A9679F" w:rsidRPr="00A9679F" w:rsidRDefault="00A9679F" w:rsidP="00A9679F">
                    <w:pPr>
                      <w:jc w:val="center"/>
                      <w:rPr>
                        <w:rFonts w:ascii="Times New Roman" w:hAnsi="Times New Roman" w:cs="Times New Roman"/>
                        <w:sz w:val="24"/>
                        <w:szCs w:val="24"/>
                        <w:lang w:val="en-IN"/>
                      </w:rPr>
                    </w:pPr>
                    <w:r>
                      <w:rPr>
                        <w:rFonts w:ascii="Times New Roman" w:hAnsi="Times New Roman" w:cs="Times New Roman"/>
                        <w:sz w:val="24"/>
                        <w:szCs w:val="24"/>
                        <w:lang w:val="en-IN"/>
                      </w:rPr>
                      <w:t>Parameter optimized by developed PFOA</w:t>
                    </w:r>
                  </w:p>
                </w:txbxContent>
              </v:textbox>
            </v:shape>
            <v:shapetype id="_x0000_t32" coordsize="21600,21600" o:spt="32" o:oned="t" path="m,l21600,21600e" filled="f">
              <v:path arrowok="t" fillok="f" o:connecttype="none"/>
              <o:lock v:ext="edit" shapetype="t"/>
            </v:shapetype>
            <v:shape id="_x0000_s1031" type="#_x0000_t32" style="position:absolute;left:7536;top:12624;width:564;height:426;flip:x" o:connectortype="straight">
              <v:stroke endarrow="block"/>
            </v:shape>
          </v:group>
        </w:pict>
      </w:r>
    </w:p>
    <w:p w14:paraId="6057FE71" w14:textId="0FF366E8" w:rsidR="005F253A" w:rsidRPr="00F44F5B" w:rsidRDefault="005F253A" w:rsidP="00542C92">
      <w:pPr>
        <w:spacing w:line="360" w:lineRule="auto"/>
        <w:ind w:firstLine="720"/>
        <w:jc w:val="both"/>
        <w:rPr>
          <w:rFonts w:ascii="Times New Roman" w:eastAsia="Times New Roman" w:hAnsi="Times New Roman" w:cs="Times New Roman"/>
          <w:sz w:val="24"/>
          <w:szCs w:val="24"/>
          <w:lang w:eastAsia="en-IN"/>
        </w:rPr>
      </w:pPr>
    </w:p>
    <w:p w14:paraId="29A06107" w14:textId="56A4EBB5" w:rsidR="00A9679F" w:rsidRPr="00F44F5B" w:rsidRDefault="00A9679F" w:rsidP="00542C92">
      <w:pPr>
        <w:spacing w:line="360" w:lineRule="auto"/>
        <w:ind w:firstLine="720"/>
        <w:jc w:val="both"/>
        <w:rPr>
          <w:rFonts w:ascii="Times New Roman" w:eastAsia="Times New Roman" w:hAnsi="Times New Roman" w:cs="Times New Roman"/>
          <w:sz w:val="24"/>
          <w:szCs w:val="24"/>
          <w:lang w:eastAsia="en-IN"/>
        </w:rPr>
      </w:pPr>
    </w:p>
    <w:p w14:paraId="7F050A38" w14:textId="5624E1D9" w:rsidR="005F253A" w:rsidRPr="00F44F5B" w:rsidRDefault="005F253A" w:rsidP="00542C92">
      <w:pPr>
        <w:spacing w:line="360" w:lineRule="auto"/>
        <w:ind w:firstLine="720"/>
        <w:jc w:val="both"/>
        <w:rPr>
          <w:rFonts w:ascii="Times New Roman" w:eastAsia="Times New Roman" w:hAnsi="Times New Roman" w:cs="Times New Roman"/>
          <w:sz w:val="24"/>
          <w:szCs w:val="24"/>
          <w:lang w:eastAsia="en-IN"/>
        </w:rPr>
      </w:pPr>
    </w:p>
    <w:p w14:paraId="08BCB31C" w14:textId="18EFF940" w:rsidR="005F253A" w:rsidRPr="00F44F5B" w:rsidRDefault="005F253A" w:rsidP="00542C92">
      <w:pPr>
        <w:spacing w:line="360" w:lineRule="auto"/>
        <w:ind w:firstLine="720"/>
        <w:jc w:val="both"/>
        <w:rPr>
          <w:rFonts w:ascii="Times New Roman" w:eastAsia="Times New Roman" w:hAnsi="Times New Roman" w:cs="Times New Roman"/>
          <w:sz w:val="24"/>
          <w:szCs w:val="24"/>
          <w:lang w:eastAsia="en-IN"/>
        </w:rPr>
      </w:pPr>
    </w:p>
    <w:p w14:paraId="79751A88" w14:textId="0BFBA343" w:rsidR="000F0DCC" w:rsidRPr="00F44F5B" w:rsidRDefault="00B91EE5" w:rsidP="00542C92">
      <w:pPr>
        <w:spacing w:line="360" w:lineRule="auto"/>
        <w:ind w:firstLine="720"/>
        <w:jc w:val="center"/>
        <w:rPr>
          <w:rFonts w:ascii="Times New Roman" w:eastAsia="Times New Roman" w:hAnsi="Times New Roman" w:cs="Times New Roman"/>
          <w:sz w:val="24"/>
          <w:szCs w:val="24"/>
          <w:lang w:eastAsia="en-IN"/>
        </w:rPr>
      </w:pPr>
      <w:r w:rsidRPr="00F44F5B">
        <w:rPr>
          <w:rFonts w:ascii="Times New Roman" w:eastAsia="Times New Roman" w:hAnsi="Times New Roman" w:cs="Times New Roman"/>
          <w:b/>
          <w:sz w:val="24"/>
          <w:szCs w:val="24"/>
          <w:lang w:eastAsia="en-IN"/>
        </w:rPr>
        <w:lastRenderedPageBreak/>
        <w:t>Figure 1:</w:t>
      </w:r>
      <w:r w:rsidRPr="00F44F5B">
        <w:rPr>
          <w:rFonts w:ascii="Times New Roman" w:eastAsia="Times New Roman" w:hAnsi="Times New Roman" w:cs="Times New Roman"/>
          <w:sz w:val="24"/>
          <w:szCs w:val="24"/>
          <w:lang w:eastAsia="en-IN"/>
        </w:rPr>
        <w:t xml:space="preserve"> Diagrammatic representation of proposed </w:t>
      </w:r>
      <w:r w:rsidR="00CA56E4" w:rsidRPr="00F44F5B">
        <w:rPr>
          <w:rFonts w:ascii="Times New Roman" w:eastAsia="Times New Roman" w:hAnsi="Times New Roman" w:cs="Times New Roman"/>
          <w:sz w:val="24"/>
          <w:szCs w:val="24"/>
          <w:lang w:eastAsia="en-IN"/>
        </w:rPr>
        <w:t xml:space="preserve">model for task offloading in edge computing. </w:t>
      </w:r>
    </w:p>
    <w:p w14:paraId="6F721460"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Expected Outcome</w:t>
      </w:r>
    </w:p>
    <w:p w14:paraId="4B33A903" w14:textId="21678CDA" w:rsidR="00A9679F" w:rsidRPr="00F44F5B" w:rsidRDefault="00A9679F" w:rsidP="00542C92">
      <w:pPr>
        <w:spacing w:line="360" w:lineRule="auto"/>
        <w:ind w:firstLine="720"/>
        <w:jc w:val="both"/>
        <w:rPr>
          <w:rFonts w:ascii="Times New Roman" w:hAnsi="Times New Roman" w:cs="Times New Roman"/>
          <w:b/>
          <w:sz w:val="28"/>
          <w:szCs w:val="28"/>
        </w:rPr>
      </w:pPr>
      <w:r w:rsidRPr="00F44F5B">
        <w:rPr>
          <w:rFonts w:ascii="Times New Roman" w:hAnsi="Times New Roman" w:cs="Times New Roman"/>
          <w:sz w:val="24"/>
          <w:szCs w:val="24"/>
        </w:rPr>
        <w:t>The proposed model was evaluated in MATLAB 2020a and the performance analysis is carried out to validate the effectiveness of the developed model. From the findings, the proposed model achieves the impressive results to satisfy the requirement.</w:t>
      </w:r>
    </w:p>
    <w:p w14:paraId="29DC7E15" w14:textId="77777777" w:rsidR="00D41CBF" w:rsidRPr="00F44F5B" w:rsidRDefault="00D41CBF" w:rsidP="00542C92">
      <w:pPr>
        <w:spacing w:line="360" w:lineRule="auto"/>
        <w:jc w:val="both"/>
        <w:rPr>
          <w:rFonts w:ascii="Times New Roman" w:hAnsi="Times New Roman" w:cs="Times New Roman"/>
          <w:b/>
          <w:sz w:val="28"/>
          <w:szCs w:val="28"/>
        </w:rPr>
      </w:pPr>
      <w:r w:rsidRPr="00F44F5B">
        <w:rPr>
          <w:rFonts w:ascii="Times New Roman" w:hAnsi="Times New Roman" w:cs="Times New Roman"/>
          <w:b/>
          <w:sz w:val="28"/>
          <w:szCs w:val="28"/>
        </w:rPr>
        <w:t>References</w:t>
      </w:r>
    </w:p>
    <w:p w14:paraId="6EBE5FAE"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K. Kumaran, E. Sasikala, "Computational access point selection based on resource allocation optimization to reduce the edge computing latency", Measurement: Sensors, Vol. 24, pp. 100444, December 2022. </w:t>
      </w:r>
    </w:p>
    <w:p w14:paraId="18698C00"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B. Yang, X. Cao, J. Bassey, X. Li and L. Qian, "Computation Offloading in Multi-Access Edge Computing: A Multi-Task Learning Approach," in IEEE Transactions on Mobile Computing, vol. 20, no. 9, pp. 2745-2762, 1 Sept. 2021. </w:t>
      </w:r>
    </w:p>
    <w:p w14:paraId="242CA428"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S. Bi and Y. J. Zhang, "Computation Rate Maximization for Wireless Powered Mobile-Edge Computing </w:t>
      </w:r>
      <w:proofErr w:type="gramStart"/>
      <w:r w:rsidRPr="00F44F5B">
        <w:rPr>
          <w:rFonts w:ascii="Times New Roman" w:hAnsi="Times New Roman" w:cs="Times New Roman"/>
          <w:sz w:val="24"/>
          <w:szCs w:val="24"/>
          <w:lang w:val="en-IN"/>
        </w:rPr>
        <w:t>With</w:t>
      </w:r>
      <w:proofErr w:type="gramEnd"/>
      <w:r w:rsidRPr="00F44F5B">
        <w:rPr>
          <w:rFonts w:ascii="Times New Roman" w:hAnsi="Times New Roman" w:cs="Times New Roman"/>
          <w:sz w:val="24"/>
          <w:szCs w:val="24"/>
          <w:lang w:val="en-IN"/>
        </w:rPr>
        <w:t xml:space="preserve"> Binary Computation Offloading," in IEEE Transactions on Wireless Communications, vol. 17, no. 6, pp. 4177-4190, June 2018. </w:t>
      </w:r>
    </w:p>
    <w:p w14:paraId="5FA2694C"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F44F5B">
        <w:rPr>
          <w:rFonts w:ascii="Times New Roman" w:hAnsi="Times New Roman" w:cs="Times New Roman"/>
          <w:sz w:val="24"/>
          <w:szCs w:val="24"/>
          <w:lang w:val="en-IN"/>
        </w:rPr>
        <w:t>Qiuping</w:t>
      </w:r>
      <w:proofErr w:type="spellEnd"/>
      <w:r w:rsidRPr="00F44F5B">
        <w:rPr>
          <w:rFonts w:ascii="Times New Roman" w:hAnsi="Times New Roman" w:cs="Times New Roman"/>
          <w:sz w:val="24"/>
          <w:szCs w:val="24"/>
          <w:lang w:val="en-IN"/>
        </w:rPr>
        <w:t xml:space="preserve"> Li, </w:t>
      </w:r>
      <w:proofErr w:type="spellStart"/>
      <w:r w:rsidRPr="00F44F5B">
        <w:rPr>
          <w:rFonts w:ascii="Times New Roman" w:hAnsi="Times New Roman" w:cs="Times New Roman"/>
          <w:sz w:val="24"/>
          <w:szCs w:val="24"/>
          <w:lang w:val="en-IN"/>
        </w:rPr>
        <w:t>Junhui</w:t>
      </w:r>
      <w:proofErr w:type="spellEnd"/>
      <w:r w:rsidRPr="00F44F5B">
        <w:rPr>
          <w:rFonts w:ascii="Times New Roman" w:hAnsi="Times New Roman" w:cs="Times New Roman"/>
          <w:sz w:val="24"/>
          <w:szCs w:val="24"/>
          <w:lang w:val="en-IN"/>
        </w:rPr>
        <w:t xml:space="preserve"> Zhao, Yi Gong, "Computation offloading and resource allocation for mobile edge computing with multiple access points", vol.13, Issue.17, pp. 2668-2677, October 2019. </w:t>
      </w:r>
    </w:p>
    <w:p w14:paraId="74AE6F7C"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H. A. Alameddine, S. </w:t>
      </w:r>
      <w:proofErr w:type="spellStart"/>
      <w:r w:rsidRPr="00F44F5B">
        <w:rPr>
          <w:rFonts w:ascii="Times New Roman" w:hAnsi="Times New Roman" w:cs="Times New Roman"/>
          <w:sz w:val="24"/>
          <w:szCs w:val="24"/>
          <w:lang w:val="en-IN"/>
        </w:rPr>
        <w:t>Sharafeddine</w:t>
      </w:r>
      <w:proofErr w:type="spellEnd"/>
      <w:r w:rsidRPr="00F44F5B">
        <w:rPr>
          <w:rFonts w:ascii="Times New Roman" w:hAnsi="Times New Roman" w:cs="Times New Roman"/>
          <w:sz w:val="24"/>
          <w:szCs w:val="24"/>
          <w:lang w:val="en-IN"/>
        </w:rPr>
        <w:t xml:space="preserve">, S. </w:t>
      </w:r>
      <w:proofErr w:type="spellStart"/>
      <w:r w:rsidRPr="00F44F5B">
        <w:rPr>
          <w:rFonts w:ascii="Times New Roman" w:hAnsi="Times New Roman" w:cs="Times New Roman"/>
          <w:sz w:val="24"/>
          <w:szCs w:val="24"/>
          <w:lang w:val="en-IN"/>
        </w:rPr>
        <w:t>Sebbah</w:t>
      </w:r>
      <w:proofErr w:type="spellEnd"/>
      <w:r w:rsidRPr="00F44F5B">
        <w:rPr>
          <w:rFonts w:ascii="Times New Roman" w:hAnsi="Times New Roman" w:cs="Times New Roman"/>
          <w:sz w:val="24"/>
          <w:szCs w:val="24"/>
          <w:lang w:val="en-IN"/>
        </w:rPr>
        <w:t xml:space="preserve">, S. Ayoubi and C. Assi, "Dynamic Task Offloading and Scheduling for Low-Latency IoT Services in Multi-Access Edge Computing," in IEEE Journal on Selected Areas in Communications, vol. 37, no. 3, pp. 668-682, March 2019. </w:t>
      </w:r>
    </w:p>
    <w:p w14:paraId="62F7D0F2"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H. Tang, H. Wu, Y. Zhao and R. Li, "Joint Computation Offloading and Resource Allocation Under Task-Overflowed Situations in Mobile-Edge Computing," in IEEE Transactions on Network and Service Management, vol. 19, no. 2, pp. 1539-1553, June 2022. </w:t>
      </w:r>
    </w:p>
    <w:p w14:paraId="5817B924" w14:textId="77777777" w:rsidR="00583D63"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lastRenderedPageBreak/>
        <w:t xml:space="preserve">H. Lu, C. Gu, F. Luo, W. Ding, S. Zheng and Y. Shen, "Optimization of Task Offloading Strategy for Mobile Edge Computing Based on Multi-Agent Deep Reinforcement Learning," in IEEE Access, vol. 8, pp. 202573-202584, 2020. </w:t>
      </w:r>
    </w:p>
    <w:p w14:paraId="37989C53" w14:textId="21268321" w:rsidR="00A9197D" w:rsidRPr="00F44F5B" w:rsidRDefault="00583D63" w:rsidP="00583D63">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M. Tang and V. W. S. Wong, "Deep Reinforcement Learning for Task Offloading in Mobile Edge Computing Systems," in IEEE Transactions on Mobile Computing, vol. 21, no. 6, pp. 1985-1997, 1 June 2022.</w:t>
      </w:r>
    </w:p>
    <w:p w14:paraId="15B6BBA9"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J. Xia et al., "Opportunistic Access Point Selection for Mobile Edge Computing Networks," in IEEE Transactions on Wireless Communications, vol. 20, no. 1, pp. 695-709, Jan. 2021.</w:t>
      </w:r>
    </w:p>
    <w:p w14:paraId="1E4A0143"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X. Lai, J. Xia, L. Fan, T. Q. Duong and A. </w:t>
      </w:r>
      <w:proofErr w:type="spellStart"/>
      <w:r w:rsidRPr="00F44F5B">
        <w:rPr>
          <w:rFonts w:ascii="Times New Roman" w:hAnsi="Times New Roman" w:cs="Times New Roman"/>
          <w:sz w:val="24"/>
          <w:szCs w:val="24"/>
          <w:lang w:val="en-IN"/>
        </w:rPr>
        <w:t>Nallanathan</w:t>
      </w:r>
      <w:proofErr w:type="spellEnd"/>
      <w:r w:rsidRPr="00F44F5B">
        <w:rPr>
          <w:rFonts w:ascii="Times New Roman" w:hAnsi="Times New Roman" w:cs="Times New Roman"/>
          <w:sz w:val="24"/>
          <w:szCs w:val="24"/>
          <w:lang w:val="en-IN"/>
        </w:rPr>
        <w:t xml:space="preserve">, "Outdated Access Point Selection for Mobile Edge Computing </w:t>
      </w:r>
      <w:proofErr w:type="gramStart"/>
      <w:r w:rsidRPr="00F44F5B">
        <w:rPr>
          <w:rFonts w:ascii="Times New Roman" w:hAnsi="Times New Roman" w:cs="Times New Roman"/>
          <w:sz w:val="24"/>
          <w:szCs w:val="24"/>
          <w:lang w:val="en-IN"/>
        </w:rPr>
        <w:t>With</w:t>
      </w:r>
      <w:proofErr w:type="gramEnd"/>
      <w:r w:rsidRPr="00F44F5B">
        <w:rPr>
          <w:rFonts w:ascii="Times New Roman" w:hAnsi="Times New Roman" w:cs="Times New Roman"/>
          <w:sz w:val="24"/>
          <w:szCs w:val="24"/>
          <w:lang w:val="en-IN"/>
        </w:rPr>
        <w:t xml:space="preserve"> Cochannel Interference," in IEEE Transactions on Vehicular Technology, vol. 71, no. 7, pp. 7445-7455, July 2022. </w:t>
      </w:r>
    </w:p>
    <w:p w14:paraId="181F2A07"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J. Wang, J. Hu, G. Min, A. Y. Zomaya and N. Georgalas, "Fast Adaptive Task Offloading in Edge Computing Based on Meta Reinforcement Learning," in IEEE Transactions on Parallel and Distributed Systems, vol. 32, no. 1, pp. 242-253, 1 Jan. 2021. </w:t>
      </w:r>
    </w:p>
    <w:p w14:paraId="7E9C1B57"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Liang Huang, Xu Feng, </w:t>
      </w:r>
      <w:proofErr w:type="spellStart"/>
      <w:r w:rsidRPr="00F44F5B">
        <w:rPr>
          <w:rFonts w:ascii="Times New Roman" w:hAnsi="Times New Roman" w:cs="Times New Roman"/>
          <w:sz w:val="24"/>
          <w:szCs w:val="24"/>
          <w:lang w:val="en-IN"/>
        </w:rPr>
        <w:t>Luxin</w:t>
      </w:r>
      <w:proofErr w:type="spellEnd"/>
      <w:r w:rsidRPr="00F44F5B">
        <w:rPr>
          <w:rFonts w:ascii="Times New Roman" w:hAnsi="Times New Roman" w:cs="Times New Roman"/>
          <w:sz w:val="24"/>
          <w:szCs w:val="24"/>
          <w:lang w:val="en-IN"/>
        </w:rPr>
        <w:t xml:space="preserve"> Zhang, Liping Qi and Yuan Wu, "Multi-Server Multi-User Multi-Task Computation Offloading for Mobile Edge Computing Networks", Sensors, vol.  19(6), 1446, 2019. </w:t>
      </w:r>
    </w:p>
    <w:p w14:paraId="45D1DFC7"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T. </w:t>
      </w:r>
      <w:proofErr w:type="spellStart"/>
      <w:r w:rsidRPr="00F44F5B">
        <w:rPr>
          <w:rFonts w:ascii="Times New Roman" w:hAnsi="Times New Roman" w:cs="Times New Roman"/>
          <w:sz w:val="24"/>
          <w:szCs w:val="24"/>
          <w:lang w:val="en-IN"/>
        </w:rPr>
        <w:t>Alfakih</w:t>
      </w:r>
      <w:proofErr w:type="spellEnd"/>
      <w:r w:rsidRPr="00F44F5B">
        <w:rPr>
          <w:rFonts w:ascii="Times New Roman" w:hAnsi="Times New Roman" w:cs="Times New Roman"/>
          <w:sz w:val="24"/>
          <w:szCs w:val="24"/>
          <w:lang w:val="en-IN"/>
        </w:rPr>
        <w:t xml:space="preserve">, M. M. Hassan, A. </w:t>
      </w:r>
      <w:proofErr w:type="spellStart"/>
      <w:r w:rsidRPr="00F44F5B">
        <w:rPr>
          <w:rFonts w:ascii="Times New Roman" w:hAnsi="Times New Roman" w:cs="Times New Roman"/>
          <w:sz w:val="24"/>
          <w:szCs w:val="24"/>
          <w:lang w:val="en-IN"/>
        </w:rPr>
        <w:t>Gumaei</w:t>
      </w:r>
      <w:proofErr w:type="spellEnd"/>
      <w:r w:rsidRPr="00F44F5B">
        <w:rPr>
          <w:rFonts w:ascii="Times New Roman" w:hAnsi="Times New Roman" w:cs="Times New Roman"/>
          <w:sz w:val="24"/>
          <w:szCs w:val="24"/>
          <w:lang w:val="en-IN"/>
        </w:rPr>
        <w:t xml:space="preserve">, C. Savaglio and G. Fortino, "Task Offloading and Resource Allocation for Mobile Edge Computing by Deep Reinforcement Learning Based on SARSA," in IEEE Access, vol. 8, pp. 54074-54084, 2020. </w:t>
      </w:r>
    </w:p>
    <w:p w14:paraId="1F82A2D9"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J. Wang, J. Hu, G. Min, W. Zhan, A. Y. Zomaya and N. Georgalas, "Dependent Task Offloading for Edge Computing based on Deep Reinforcement Learning," in IEEE Transactions on Computers, vol. 71, no. 10, pp. 2449-2461, 1 Oct. 2022. </w:t>
      </w:r>
    </w:p>
    <w:p w14:paraId="08146BD4" w14:textId="71AE123B"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Haifeng Lu, Chunhua Gu, Fei Luo, </w:t>
      </w:r>
      <w:proofErr w:type="spellStart"/>
      <w:r w:rsidRPr="00F44F5B">
        <w:rPr>
          <w:rFonts w:ascii="Times New Roman" w:hAnsi="Times New Roman" w:cs="Times New Roman"/>
          <w:sz w:val="24"/>
          <w:szCs w:val="24"/>
          <w:lang w:val="en-IN"/>
        </w:rPr>
        <w:t>Weichao</w:t>
      </w:r>
      <w:proofErr w:type="spellEnd"/>
      <w:r w:rsidRPr="00F44F5B">
        <w:rPr>
          <w:rFonts w:ascii="Times New Roman" w:hAnsi="Times New Roman" w:cs="Times New Roman"/>
          <w:sz w:val="24"/>
          <w:szCs w:val="24"/>
          <w:lang w:val="en-IN"/>
        </w:rPr>
        <w:t xml:space="preserve"> Ding, </w:t>
      </w:r>
      <w:proofErr w:type="spellStart"/>
      <w:r w:rsidRPr="00F44F5B">
        <w:rPr>
          <w:rFonts w:ascii="Times New Roman" w:hAnsi="Times New Roman" w:cs="Times New Roman"/>
          <w:sz w:val="24"/>
          <w:szCs w:val="24"/>
          <w:lang w:val="en-IN"/>
        </w:rPr>
        <w:t>Xinping</w:t>
      </w:r>
      <w:proofErr w:type="spellEnd"/>
      <w:r w:rsidRPr="00F44F5B">
        <w:rPr>
          <w:rFonts w:ascii="Times New Roman" w:hAnsi="Times New Roman" w:cs="Times New Roman"/>
          <w:sz w:val="24"/>
          <w:szCs w:val="24"/>
          <w:lang w:val="en-IN"/>
        </w:rPr>
        <w:t xml:space="preserve"> Liu, "Optimization of lightweight task offloading strategy for mobile edge computing based on deep reinforcement learning", Future Generation Computer Systems, Vol.102, pp. 847-861, January 2020.</w:t>
      </w:r>
    </w:p>
    <w:p w14:paraId="472438B1"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W. Chu, P. Yu, Z. Yu, J. C. S. Lui and Y. Lin, "Online Optimal Service Selection, Resource Allocation and Task Offloading for Multi-Access Edge Computing: A Utility-</w:t>
      </w:r>
      <w:r w:rsidRPr="00F44F5B">
        <w:rPr>
          <w:rFonts w:ascii="Times New Roman" w:hAnsi="Times New Roman" w:cs="Times New Roman"/>
          <w:sz w:val="24"/>
          <w:szCs w:val="24"/>
          <w:lang w:val="en-IN"/>
        </w:rPr>
        <w:lastRenderedPageBreak/>
        <w:t xml:space="preserve">Based Approach," in IEEE Transactions on Mobile Computing, vol. 22, no. 7, pp. 4150-4167, 1 July 2023. </w:t>
      </w:r>
    </w:p>
    <w:p w14:paraId="539FB9B6"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H. Huang, Q. Ye and Y. Zhou, "Deadline-Aware Task Offloading </w:t>
      </w:r>
      <w:proofErr w:type="gramStart"/>
      <w:r w:rsidRPr="00F44F5B">
        <w:rPr>
          <w:rFonts w:ascii="Times New Roman" w:hAnsi="Times New Roman" w:cs="Times New Roman"/>
          <w:sz w:val="24"/>
          <w:szCs w:val="24"/>
          <w:lang w:val="en-IN"/>
        </w:rPr>
        <w:t>With</w:t>
      </w:r>
      <w:proofErr w:type="gramEnd"/>
      <w:r w:rsidRPr="00F44F5B">
        <w:rPr>
          <w:rFonts w:ascii="Times New Roman" w:hAnsi="Times New Roman" w:cs="Times New Roman"/>
          <w:sz w:val="24"/>
          <w:szCs w:val="24"/>
          <w:lang w:val="en-IN"/>
        </w:rPr>
        <w:t xml:space="preserve"> Partially-Observable Deep Reinforcement Learning for Multi-Access Edge Computing," in IEEE Transactions on Network Science and Engineering, vol. 9, no. 6, pp. 3870-3885, 1 Nov.-Dec. 2022. </w:t>
      </w:r>
    </w:p>
    <w:p w14:paraId="31A46C09"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Z. Sun and M. R. Nakhai, "An Online Learning Algorithm for Distributed Task Offloading in Multi-Access Edge Computing," in IEEE Transactions on Signal Processing, vol. 68, pp. 3090-3102, 2020. </w:t>
      </w:r>
    </w:p>
    <w:p w14:paraId="0BD164D9"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Z. Zhang and F. Zeng, "Efficient Task Allocation for Computation Offloading in Vehicular Edge Computing," in IEEE Internet of Things Journal, vol. 10, no. 6, pp. 5595-5606, 15 March15, 2023. </w:t>
      </w:r>
    </w:p>
    <w:p w14:paraId="7B16888F"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X. Qi, H. Xu, Z. Ma and S. Chen, "Joint Network Selection and Task Offloading in Mobile Edge Computing," 2021 IEEE/ACM 21st International Symposium on Cluster, Cloud and Internet Computing (</w:t>
      </w:r>
      <w:proofErr w:type="spellStart"/>
      <w:r w:rsidRPr="00F44F5B">
        <w:rPr>
          <w:rFonts w:ascii="Times New Roman" w:hAnsi="Times New Roman" w:cs="Times New Roman"/>
          <w:sz w:val="24"/>
          <w:szCs w:val="24"/>
          <w:lang w:val="en-IN"/>
        </w:rPr>
        <w:t>CCGrid</w:t>
      </w:r>
      <w:proofErr w:type="spellEnd"/>
      <w:r w:rsidRPr="00F44F5B">
        <w:rPr>
          <w:rFonts w:ascii="Times New Roman" w:hAnsi="Times New Roman" w:cs="Times New Roman"/>
          <w:sz w:val="24"/>
          <w:szCs w:val="24"/>
          <w:lang w:val="en-IN"/>
        </w:rPr>
        <w:t>), Melbourne, Australia, pp. 475-482, 2021.</w:t>
      </w:r>
    </w:p>
    <w:p w14:paraId="2A81CAD7"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H. Wang, H. Xu, H. Huang, M. Chen and S. Chen, "Robust Task Offloading in Dynamic Edge Computing," in IEEE Transactions on Mobile Computing, vol. 22, no. 1, pp. 500-514, 1 Jan. 2023. </w:t>
      </w:r>
    </w:p>
    <w:p w14:paraId="504F5B5E"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X. -Q. Pham, T. -D. Nguyen, V. Nguyen and E. -N. Huh, "Joint Service Caching and Task Offloading in Multi-Access Edge Computing: A </w:t>
      </w:r>
      <w:proofErr w:type="spellStart"/>
      <w:r w:rsidRPr="00F44F5B">
        <w:rPr>
          <w:rFonts w:ascii="Times New Roman" w:hAnsi="Times New Roman" w:cs="Times New Roman"/>
          <w:sz w:val="24"/>
          <w:szCs w:val="24"/>
          <w:lang w:val="en-IN"/>
        </w:rPr>
        <w:t>QoE</w:t>
      </w:r>
      <w:proofErr w:type="spellEnd"/>
      <w:r w:rsidRPr="00F44F5B">
        <w:rPr>
          <w:rFonts w:ascii="Times New Roman" w:hAnsi="Times New Roman" w:cs="Times New Roman"/>
          <w:sz w:val="24"/>
          <w:szCs w:val="24"/>
          <w:lang w:val="en-IN"/>
        </w:rPr>
        <w:t xml:space="preserve">-Based Utility Optimization Approach," in IEEE Communications Letters, vol. 25, no. 3, pp. 965-969, March 2021. </w:t>
      </w:r>
    </w:p>
    <w:p w14:paraId="0F710702"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Q. Zhang, L. Gui, F. Hou, J. Chen, S. Zhu and F. Tian, "Dynamic Task Offloading and Resource Allocation for Mobile-Edge Computing in Dense Cloud RAN," in IEEE Internet of Things Journal, vol. 7, no. 4, pp. 3282-3299, April 2020. </w:t>
      </w:r>
    </w:p>
    <w:p w14:paraId="7E2693BE" w14:textId="77777777"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 xml:space="preserve">Z. Sun, Y. Mo and C. Yu, "Graph-Reinforcement-Learning-Based Task Offloading for Multiaccess Edge Computing," in IEEE Internet of Things Journal, vol. 10, no. 4, pp. 3138-3150, 15 Feb.15, 2023. </w:t>
      </w:r>
    </w:p>
    <w:p w14:paraId="60AFD615" w14:textId="11962A52" w:rsidR="00EB1A2F" w:rsidRPr="00F44F5B" w:rsidRDefault="00EB1A2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t>F. Wei, S. Chen and W. Zou, "A greedy algorithm for task offloading in mobile edge computing system," in China Communications, vol. 15, no. 11, pp. 149-157, Nov. 2018.</w:t>
      </w:r>
    </w:p>
    <w:p w14:paraId="5B327CA2" w14:textId="19CA8B02" w:rsidR="00A9679F" w:rsidRPr="00F44F5B" w:rsidRDefault="00A9679F" w:rsidP="00EB1A2F">
      <w:pPr>
        <w:pStyle w:val="ListParagraph"/>
        <w:numPr>
          <w:ilvl w:val="0"/>
          <w:numId w:val="10"/>
        </w:numPr>
        <w:spacing w:line="360" w:lineRule="auto"/>
        <w:jc w:val="both"/>
        <w:rPr>
          <w:rFonts w:ascii="Times New Roman" w:hAnsi="Times New Roman" w:cs="Times New Roman"/>
          <w:sz w:val="24"/>
          <w:szCs w:val="24"/>
          <w:lang w:val="en-IN"/>
        </w:rPr>
      </w:pPr>
      <w:r w:rsidRPr="00F44F5B">
        <w:rPr>
          <w:rFonts w:ascii="Times New Roman" w:hAnsi="Times New Roman" w:cs="Times New Roman"/>
          <w:sz w:val="24"/>
          <w:szCs w:val="24"/>
          <w:lang w:val="en-IN"/>
        </w:rPr>
        <w:lastRenderedPageBreak/>
        <w:t>S. Cao, Q. Qian, Y. Cao, W. Li, W. Huang and J. Liang, "A Novel Meta-Heuristic Algorithm for Numerical and Engineering Optimization Problems: Piranha Foraging Optimization Algorithm (PFOA)," in IEEE Access, vol. 11, pp. 92505-92522, 2023.</w:t>
      </w:r>
    </w:p>
    <w:sectPr w:rsidR="00A9679F" w:rsidRPr="00F44F5B" w:rsidSect="006662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D04AF"/>
    <w:multiLevelType w:val="hybridMultilevel"/>
    <w:tmpl w:val="979E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0911839"/>
    <w:multiLevelType w:val="hybridMultilevel"/>
    <w:tmpl w:val="CB46B132"/>
    <w:lvl w:ilvl="0" w:tplc="39E21A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574E1137"/>
    <w:multiLevelType w:val="hybridMultilevel"/>
    <w:tmpl w:val="4F70ED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6B920BE3"/>
    <w:multiLevelType w:val="hybridMultilevel"/>
    <w:tmpl w:val="70DE5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64598436">
    <w:abstractNumId w:val="9"/>
  </w:num>
  <w:num w:numId="2" w16cid:durableId="861668427">
    <w:abstractNumId w:val="8"/>
  </w:num>
  <w:num w:numId="3" w16cid:durableId="1188103686">
    <w:abstractNumId w:val="2"/>
  </w:num>
  <w:num w:numId="4" w16cid:durableId="1362897878">
    <w:abstractNumId w:val="7"/>
  </w:num>
  <w:num w:numId="5" w16cid:durableId="1189107188">
    <w:abstractNumId w:val="10"/>
  </w:num>
  <w:num w:numId="6" w16cid:durableId="205063733">
    <w:abstractNumId w:val="3"/>
  </w:num>
  <w:num w:numId="7" w16cid:durableId="1296107729">
    <w:abstractNumId w:val="5"/>
  </w:num>
  <w:num w:numId="8" w16cid:durableId="837234816">
    <w:abstractNumId w:val="1"/>
  </w:num>
  <w:num w:numId="9" w16cid:durableId="1205020715">
    <w:abstractNumId w:val="0"/>
  </w:num>
  <w:num w:numId="10" w16cid:durableId="1868981294">
    <w:abstractNumId w:val="4"/>
  </w:num>
  <w:num w:numId="11" w16cid:durableId="1503667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UwszSyMDQ2tTAxMbRQ0lEKTi0uzszPAykwqgUA0445KiwAAAA="/>
  </w:docVars>
  <w:rsids>
    <w:rsidRoot w:val="00D41CBF"/>
    <w:rsid w:val="00012171"/>
    <w:rsid w:val="000201FD"/>
    <w:rsid w:val="000208D9"/>
    <w:rsid w:val="0002398F"/>
    <w:rsid w:val="000244C1"/>
    <w:rsid w:val="00027644"/>
    <w:rsid w:val="00041404"/>
    <w:rsid w:val="00042799"/>
    <w:rsid w:val="000576C6"/>
    <w:rsid w:val="00060195"/>
    <w:rsid w:val="00064EA2"/>
    <w:rsid w:val="00083BBE"/>
    <w:rsid w:val="00087D48"/>
    <w:rsid w:val="000963C5"/>
    <w:rsid w:val="000A0AF2"/>
    <w:rsid w:val="000B0842"/>
    <w:rsid w:val="000B2C14"/>
    <w:rsid w:val="000D719A"/>
    <w:rsid w:val="000E1540"/>
    <w:rsid w:val="000E291A"/>
    <w:rsid w:val="000E6E64"/>
    <w:rsid w:val="000F0DCC"/>
    <w:rsid w:val="001119BF"/>
    <w:rsid w:val="001256B3"/>
    <w:rsid w:val="001334E5"/>
    <w:rsid w:val="00164962"/>
    <w:rsid w:val="00172F20"/>
    <w:rsid w:val="00174268"/>
    <w:rsid w:val="00177474"/>
    <w:rsid w:val="00180665"/>
    <w:rsid w:val="00185B07"/>
    <w:rsid w:val="001958F2"/>
    <w:rsid w:val="001A6C68"/>
    <w:rsid w:val="001D0EBB"/>
    <w:rsid w:val="001E1395"/>
    <w:rsid w:val="00213227"/>
    <w:rsid w:val="00257E5F"/>
    <w:rsid w:val="00291C37"/>
    <w:rsid w:val="0029655B"/>
    <w:rsid w:val="002A1535"/>
    <w:rsid w:val="002B1809"/>
    <w:rsid w:val="002B3A8B"/>
    <w:rsid w:val="002D472D"/>
    <w:rsid w:val="002F4CA4"/>
    <w:rsid w:val="00333F7D"/>
    <w:rsid w:val="00364A95"/>
    <w:rsid w:val="0037133E"/>
    <w:rsid w:val="003A6374"/>
    <w:rsid w:val="003B36E6"/>
    <w:rsid w:val="003B488A"/>
    <w:rsid w:val="003D0B14"/>
    <w:rsid w:val="003D5020"/>
    <w:rsid w:val="003D590D"/>
    <w:rsid w:val="003F32D1"/>
    <w:rsid w:val="003F4408"/>
    <w:rsid w:val="00401B47"/>
    <w:rsid w:val="004306AC"/>
    <w:rsid w:val="004401EF"/>
    <w:rsid w:val="00440C43"/>
    <w:rsid w:val="00441B2D"/>
    <w:rsid w:val="00444A84"/>
    <w:rsid w:val="00475174"/>
    <w:rsid w:val="00476537"/>
    <w:rsid w:val="0048256A"/>
    <w:rsid w:val="0048735C"/>
    <w:rsid w:val="004B6F63"/>
    <w:rsid w:val="004C0B4C"/>
    <w:rsid w:val="004D248F"/>
    <w:rsid w:val="004D771F"/>
    <w:rsid w:val="004E0D50"/>
    <w:rsid w:val="004F6ECB"/>
    <w:rsid w:val="00504044"/>
    <w:rsid w:val="005123E6"/>
    <w:rsid w:val="00534A56"/>
    <w:rsid w:val="00542C92"/>
    <w:rsid w:val="00551E7B"/>
    <w:rsid w:val="00583D63"/>
    <w:rsid w:val="00584DA4"/>
    <w:rsid w:val="005853F5"/>
    <w:rsid w:val="00593B86"/>
    <w:rsid w:val="005963DC"/>
    <w:rsid w:val="0059711C"/>
    <w:rsid w:val="005B3D38"/>
    <w:rsid w:val="005B4893"/>
    <w:rsid w:val="005B4ACF"/>
    <w:rsid w:val="005C1BA6"/>
    <w:rsid w:val="005C4CE9"/>
    <w:rsid w:val="005D0BF6"/>
    <w:rsid w:val="005E5898"/>
    <w:rsid w:val="005F253A"/>
    <w:rsid w:val="00611DD3"/>
    <w:rsid w:val="00617DCF"/>
    <w:rsid w:val="0063034B"/>
    <w:rsid w:val="00637386"/>
    <w:rsid w:val="00653213"/>
    <w:rsid w:val="00666288"/>
    <w:rsid w:val="00666FFA"/>
    <w:rsid w:val="00696AF9"/>
    <w:rsid w:val="006A7A7F"/>
    <w:rsid w:val="006B31E4"/>
    <w:rsid w:val="006E15C0"/>
    <w:rsid w:val="006E7985"/>
    <w:rsid w:val="006F716C"/>
    <w:rsid w:val="007049B5"/>
    <w:rsid w:val="007051B9"/>
    <w:rsid w:val="007056EC"/>
    <w:rsid w:val="0070758F"/>
    <w:rsid w:val="00733B36"/>
    <w:rsid w:val="00747B10"/>
    <w:rsid w:val="007715EE"/>
    <w:rsid w:val="00792540"/>
    <w:rsid w:val="007A1E66"/>
    <w:rsid w:val="007B49CA"/>
    <w:rsid w:val="007D0F7A"/>
    <w:rsid w:val="007E1FD9"/>
    <w:rsid w:val="007F186F"/>
    <w:rsid w:val="0080793A"/>
    <w:rsid w:val="0082406C"/>
    <w:rsid w:val="00825C15"/>
    <w:rsid w:val="008426EE"/>
    <w:rsid w:val="00846102"/>
    <w:rsid w:val="00860EA4"/>
    <w:rsid w:val="008A1277"/>
    <w:rsid w:val="008A563B"/>
    <w:rsid w:val="008C5D94"/>
    <w:rsid w:val="008D33C1"/>
    <w:rsid w:val="008F3783"/>
    <w:rsid w:val="008F5FE7"/>
    <w:rsid w:val="0090297F"/>
    <w:rsid w:val="00903266"/>
    <w:rsid w:val="009101A2"/>
    <w:rsid w:val="00910BA0"/>
    <w:rsid w:val="0092049D"/>
    <w:rsid w:val="00952946"/>
    <w:rsid w:val="00963E15"/>
    <w:rsid w:val="00971FD1"/>
    <w:rsid w:val="00980DC7"/>
    <w:rsid w:val="009A5C42"/>
    <w:rsid w:val="009C4776"/>
    <w:rsid w:val="009D193D"/>
    <w:rsid w:val="009E3874"/>
    <w:rsid w:val="009E671E"/>
    <w:rsid w:val="00A056F2"/>
    <w:rsid w:val="00A110E8"/>
    <w:rsid w:val="00A40390"/>
    <w:rsid w:val="00A5554E"/>
    <w:rsid w:val="00A728E8"/>
    <w:rsid w:val="00A83F0C"/>
    <w:rsid w:val="00A9197D"/>
    <w:rsid w:val="00A955A5"/>
    <w:rsid w:val="00A9679F"/>
    <w:rsid w:val="00AD59B3"/>
    <w:rsid w:val="00AE4AFD"/>
    <w:rsid w:val="00AF1C55"/>
    <w:rsid w:val="00AF535B"/>
    <w:rsid w:val="00B23E80"/>
    <w:rsid w:val="00B41A2F"/>
    <w:rsid w:val="00B56CCC"/>
    <w:rsid w:val="00B60058"/>
    <w:rsid w:val="00B87523"/>
    <w:rsid w:val="00B91EE5"/>
    <w:rsid w:val="00B9661D"/>
    <w:rsid w:val="00B968DE"/>
    <w:rsid w:val="00BA1076"/>
    <w:rsid w:val="00BA4B1A"/>
    <w:rsid w:val="00BD475C"/>
    <w:rsid w:val="00BE0FB0"/>
    <w:rsid w:val="00BE5B40"/>
    <w:rsid w:val="00BF5D97"/>
    <w:rsid w:val="00C15FEF"/>
    <w:rsid w:val="00C3122C"/>
    <w:rsid w:val="00C32917"/>
    <w:rsid w:val="00C44607"/>
    <w:rsid w:val="00C5153C"/>
    <w:rsid w:val="00C62B5F"/>
    <w:rsid w:val="00C82096"/>
    <w:rsid w:val="00C85AB9"/>
    <w:rsid w:val="00C95AE0"/>
    <w:rsid w:val="00CA38FA"/>
    <w:rsid w:val="00CA56E4"/>
    <w:rsid w:val="00CA6D58"/>
    <w:rsid w:val="00CB6467"/>
    <w:rsid w:val="00CB69DA"/>
    <w:rsid w:val="00CD3709"/>
    <w:rsid w:val="00CD6713"/>
    <w:rsid w:val="00CF273A"/>
    <w:rsid w:val="00D01E60"/>
    <w:rsid w:val="00D07312"/>
    <w:rsid w:val="00D076AA"/>
    <w:rsid w:val="00D1055F"/>
    <w:rsid w:val="00D243D8"/>
    <w:rsid w:val="00D36830"/>
    <w:rsid w:val="00D41CBF"/>
    <w:rsid w:val="00D51C01"/>
    <w:rsid w:val="00D5787B"/>
    <w:rsid w:val="00D9536D"/>
    <w:rsid w:val="00D956B0"/>
    <w:rsid w:val="00DA15B6"/>
    <w:rsid w:val="00DB44FA"/>
    <w:rsid w:val="00DC2632"/>
    <w:rsid w:val="00DC40C0"/>
    <w:rsid w:val="00DD5737"/>
    <w:rsid w:val="00DE29BB"/>
    <w:rsid w:val="00DF48F2"/>
    <w:rsid w:val="00DF52AE"/>
    <w:rsid w:val="00E01AB9"/>
    <w:rsid w:val="00E10D61"/>
    <w:rsid w:val="00E22045"/>
    <w:rsid w:val="00E3421A"/>
    <w:rsid w:val="00E4253A"/>
    <w:rsid w:val="00E46C13"/>
    <w:rsid w:val="00E8382D"/>
    <w:rsid w:val="00EA7E18"/>
    <w:rsid w:val="00EB10F0"/>
    <w:rsid w:val="00EB1A2F"/>
    <w:rsid w:val="00EB5390"/>
    <w:rsid w:val="00EB7933"/>
    <w:rsid w:val="00EC2C7E"/>
    <w:rsid w:val="00EC6218"/>
    <w:rsid w:val="00EC7E6D"/>
    <w:rsid w:val="00ED3170"/>
    <w:rsid w:val="00F00036"/>
    <w:rsid w:val="00F00137"/>
    <w:rsid w:val="00F03ED9"/>
    <w:rsid w:val="00F15E49"/>
    <w:rsid w:val="00F23D4B"/>
    <w:rsid w:val="00F31B3E"/>
    <w:rsid w:val="00F41F6D"/>
    <w:rsid w:val="00F44F5B"/>
    <w:rsid w:val="00F6385F"/>
    <w:rsid w:val="00F66265"/>
    <w:rsid w:val="00F863CA"/>
    <w:rsid w:val="00F87371"/>
    <w:rsid w:val="00FB1D7C"/>
    <w:rsid w:val="00FB5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rules v:ext="edit">
        <o:r id="V:Rule1" type="connector" idref="#_x0000_s1031"/>
        <o:r id="V:Rule2" type="callout" idref="#_x0000_s1030"/>
      </o:rules>
    </o:shapelayout>
  </w:shapeDefaults>
  <w:decimalSymbol w:val="."/>
  <w:listSeparator w:val=","/>
  <w14:docId w14:val="1881DDEF"/>
  <w15:docId w15:val="{1F334225-0CD0-4BC5-AAD8-E02A3238E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E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F0C"/>
    <w:pPr>
      <w:ind w:left="720"/>
      <w:contextualSpacing/>
    </w:pPr>
  </w:style>
  <w:style w:type="table" w:styleId="TableGrid">
    <w:name w:val="Table Grid"/>
    <w:basedOn w:val="TableNormal"/>
    <w:uiPriority w:val="59"/>
    <w:rsid w:val="00A83F0C"/>
    <w:pPr>
      <w:spacing w:after="0" w:line="240" w:lineRule="auto"/>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83F0C"/>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291C37"/>
    <w:rPr>
      <w:sz w:val="16"/>
      <w:szCs w:val="16"/>
    </w:rPr>
  </w:style>
  <w:style w:type="paragraph" w:styleId="CommentText">
    <w:name w:val="annotation text"/>
    <w:basedOn w:val="Normal"/>
    <w:link w:val="CommentTextChar"/>
    <w:uiPriority w:val="99"/>
    <w:semiHidden/>
    <w:unhideWhenUsed/>
    <w:rsid w:val="00291C37"/>
    <w:pPr>
      <w:spacing w:line="240" w:lineRule="auto"/>
    </w:pPr>
    <w:rPr>
      <w:sz w:val="20"/>
      <w:szCs w:val="20"/>
    </w:rPr>
  </w:style>
  <w:style w:type="character" w:customStyle="1" w:styleId="CommentTextChar">
    <w:name w:val="Comment Text Char"/>
    <w:basedOn w:val="DefaultParagraphFont"/>
    <w:link w:val="CommentText"/>
    <w:uiPriority w:val="99"/>
    <w:semiHidden/>
    <w:rsid w:val="00291C37"/>
    <w:rPr>
      <w:sz w:val="20"/>
      <w:szCs w:val="20"/>
    </w:rPr>
  </w:style>
  <w:style w:type="paragraph" w:styleId="CommentSubject">
    <w:name w:val="annotation subject"/>
    <w:basedOn w:val="CommentText"/>
    <w:next w:val="CommentText"/>
    <w:link w:val="CommentSubjectChar"/>
    <w:uiPriority w:val="99"/>
    <w:semiHidden/>
    <w:unhideWhenUsed/>
    <w:rsid w:val="00291C37"/>
    <w:rPr>
      <w:b/>
      <w:bCs/>
    </w:rPr>
  </w:style>
  <w:style w:type="character" w:customStyle="1" w:styleId="CommentSubjectChar">
    <w:name w:val="Comment Subject Char"/>
    <w:basedOn w:val="CommentTextChar"/>
    <w:link w:val="CommentSubject"/>
    <w:uiPriority w:val="99"/>
    <w:semiHidden/>
    <w:rsid w:val="00291C37"/>
    <w:rPr>
      <w:b/>
      <w:bCs/>
      <w:sz w:val="20"/>
      <w:szCs w:val="20"/>
    </w:rPr>
  </w:style>
  <w:style w:type="paragraph" w:styleId="BalloonText">
    <w:name w:val="Balloon Text"/>
    <w:basedOn w:val="Normal"/>
    <w:link w:val="BalloonTextChar"/>
    <w:uiPriority w:val="99"/>
    <w:semiHidden/>
    <w:unhideWhenUsed/>
    <w:rsid w:val="00291C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C3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918D68-CD65-432C-91E8-0F1B29318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2</Pages>
  <Words>3630</Words>
  <Characters>19897</Characters>
  <Application>Microsoft Office Word</Application>
  <DocSecurity>0</DocSecurity>
  <Lines>602</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gigisha yk</cp:lastModifiedBy>
  <cp:revision>27</cp:revision>
  <dcterms:created xsi:type="dcterms:W3CDTF">2022-02-28T04:28:00Z</dcterms:created>
  <dcterms:modified xsi:type="dcterms:W3CDTF">2024-04-02T09:53:00Z</dcterms:modified>
</cp:coreProperties>
</file>